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469BFB9D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6910877B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0E9407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54D8AD9A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1788CF1B" w14:textId="767DF055" w:rsidR="003E58AA" w:rsidRDefault="003E58A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879EF8D" w14:textId="58E7EC08" w:rsidR="003E58AA" w:rsidRDefault="003E58A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456D9C1" w14:textId="11346BEC" w:rsidR="003E58AA" w:rsidRDefault="003E58A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Connected Animation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54D8AD9A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1788CF1B" w14:textId="767DF055" w:rsidR="003E58AA" w:rsidRDefault="003E58A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879EF8D" w14:textId="58E7EC08" w:rsidR="003E58AA" w:rsidRDefault="003E58A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456D9C1" w14:textId="11346BEC" w:rsidR="003E58AA" w:rsidRDefault="003E58A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Connected Animation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869FC87" w:rsidR="000912E6" w:rsidRPr="008E630B" w:rsidRDefault="00767085" w:rsidP="000912E6">
      <w:pPr>
        <w:pStyle w:val="Heading1"/>
      </w:pPr>
      <w:r>
        <w:lastRenderedPageBreak/>
        <w:t>Connected Animation</w:t>
      </w:r>
    </w:p>
    <w:p w14:paraId="3D1BB20B" w14:textId="77777777" w:rsidR="00ED0615" w:rsidRDefault="00ED0615" w:rsidP="00B57068">
      <w:pPr>
        <w:rPr>
          <w:b/>
          <w:bCs/>
        </w:rPr>
      </w:pPr>
    </w:p>
    <w:p w14:paraId="76160F5C" w14:textId="77777777" w:rsidR="005B4CB7" w:rsidRDefault="00767085" w:rsidP="007268BC">
      <w:pPr>
        <w:ind w:left="720" w:hanging="720"/>
      </w:pPr>
      <w:r>
        <w:rPr>
          <w:b/>
          <w:bCs/>
        </w:rPr>
        <w:t>Connected Animation</w:t>
      </w:r>
      <w:r w:rsidR="00EF1F3D">
        <w:t xml:space="preserve"> shows how you can </w:t>
      </w:r>
      <w:r w:rsidR="00065160">
        <w:t xml:space="preserve">create </w:t>
      </w:r>
      <w:r w:rsidR="005B4CB7">
        <w:rPr>
          <w:b/>
          <w:bCs/>
        </w:rPr>
        <w:t>Connected Animations</w:t>
      </w:r>
      <w:r w:rsidR="00065160">
        <w:t xml:space="preserve"> </w:t>
      </w:r>
      <w:r w:rsidR="005B4CB7">
        <w:t>between</w:t>
      </w:r>
      <w:r w:rsidR="00065160">
        <w:t xml:space="preserve"> </w:t>
      </w:r>
      <w:r w:rsidR="00346233" w:rsidRPr="00346233">
        <w:rPr>
          <w:b/>
          <w:bCs/>
        </w:rPr>
        <w:t>P</w:t>
      </w:r>
      <w:r w:rsidR="0070791E" w:rsidRPr="00346233">
        <w:rPr>
          <w:b/>
          <w:bCs/>
        </w:rPr>
        <w:t>ages</w:t>
      </w:r>
      <w:r w:rsidR="00065160">
        <w:t xml:space="preserve"> within an</w:t>
      </w:r>
    </w:p>
    <w:p w14:paraId="09BBEEC3" w14:textId="165EAB40" w:rsidR="00B90B21" w:rsidRPr="00AE0F7E" w:rsidRDefault="007F3AE6" w:rsidP="007268BC">
      <w:pPr>
        <w:ind w:left="720" w:hanging="720"/>
      </w:pPr>
      <w:r>
        <w:rPr>
          <w:rFonts w:cs="Segoe UI"/>
        </w:rPr>
        <w:t>a</w:t>
      </w:r>
      <w:r w:rsidR="00631783">
        <w:rPr>
          <w:rFonts w:cs="Segoe UI"/>
        </w:rPr>
        <w:t>pplication using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AE0F7E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5FD9A6A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577A9B">
              <w:rPr>
                <w:i/>
                <w:iCs/>
              </w:rPr>
              <w:t>ConnectedAnimation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7777777" w:rsidR="00B144E1" w:rsidRDefault="00B144E1" w:rsidP="00B144E1">
      <w:pPr>
        <w:pStyle w:val="Heading2"/>
      </w:pPr>
      <w:r>
        <w:lastRenderedPageBreak/>
        <w:t>Step 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77777777" w:rsidR="00CD770F" w:rsidRDefault="00CD770F" w:rsidP="00CD770F">
      <w:pPr>
        <w:pStyle w:val="Heading2"/>
      </w:pPr>
      <w:r>
        <w:t>Step 3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30ECA365">
            <wp:extent cx="4746786" cy="3293997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6" cy="329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51F1DF" w:rsidR="009A361C" w:rsidRDefault="009A361C" w:rsidP="009A361C">
      <w:pPr>
        <w:pStyle w:val="Heading2"/>
      </w:pPr>
      <w:r>
        <w:lastRenderedPageBreak/>
        <w:t>Step 4</w:t>
      </w:r>
    </w:p>
    <w:p w14:paraId="24D17EB5" w14:textId="77777777" w:rsidR="009A361C" w:rsidRDefault="009A361C"/>
    <w:p w14:paraId="19245CEA" w14:textId="77777777" w:rsidR="00A657C2" w:rsidRDefault="00A657C2" w:rsidP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0BD06615" w14:textId="77777777" w:rsidR="00A657C2" w:rsidRDefault="00A657C2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93463C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2FA3A8D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4A4E307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.Animation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4A6590A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CB2A8C8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3D01B375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54E6F31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0C5C8E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4E477E70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7CA7A23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e_back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A31515"/>
                              </w:rPr>
                              <w:t>AnimateBack</w:t>
                            </w:r>
                            <w:proofErr w:type="spellEnd"/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DBC5653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e_next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A31515"/>
                              </w:rPr>
                              <w:t>AnimateNext</w:t>
                            </w:r>
                            <w:proofErr w:type="spellEnd"/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D487E2D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11D5DE3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rame 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EA7A9A1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1234900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urrent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1B451BA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B02668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Back(</w:t>
                            </w:r>
                            <w:proofErr w:type="spellStart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9BE5BD1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6D53A51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 = </w:t>
                            </w:r>
                            <w:proofErr w:type="spellStart"/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.Items</w:t>
                            </w:r>
                            <w:proofErr w:type="spellEnd"/>
                            <w:proofErr w:type="gramEnd"/>
                          </w:p>
                          <w:p w14:paraId="5D2B03A6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SingleOrDefault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f =&gt; (f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)</w:t>
                            </w:r>
                          </w:p>
                          <w:p w14:paraId="5637E96B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Tag.Equals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Current))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;</w:t>
                            </w:r>
                          </w:p>
                          <w:p w14:paraId="3A02A036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imation = 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ConnectedAnimationService</w:t>
                            </w:r>
                            <w:proofErr w:type="spellEnd"/>
                          </w:p>
                          <w:p w14:paraId="11C91881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ForCurrentView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ABDBB04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nimation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e_back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BBC8477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?.</w:t>
                            </w:r>
                            <w:proofErr w:type="spellStart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TryStart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(rectangle);</w:t>
                            </w:r>
                          </w:p>
                          <w:p w14:paraId="5A326DF2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BB0B6E7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659B87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Next(</w:t>
                            </w:r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lected)</w:t>
                            </w:r>
                          </w:p>
                          <w:p w14:paraId="460C5B31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31335C6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 = selected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;</w:t>
                            </w:r>
                            <w:proofErr w:type="gramEnd"/>
                          </w:p>
                          <w:p w14:paraId="7302D800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urrent = </w:t>
                            </w:r>
                            <w:proofErr w:type="spellStart"/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.Tag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F25677E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ConnectedAnimationService</w:t>
                            </w:r>
                            <w:proofErr w:type="spellEnd"/>
                          </w:p>
                          <w:p w14:paraId="69003166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ForCurrentView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7741415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PrepareToAnimate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e_next</w:t>
                            </w:r>
                            <w:proofErr w:type="spell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, rectangle);</w:t>
                            </w:r>
                          </w:p>
                          <w:p w14:paraId="4B335766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.Fill</w:t>
                            </w:r>
                            <w:proofErr w:type="spellEnd"/>
                            <w:proofErr w:type="gramEnd"/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BACC1DE" w14:textId="3EC13A6F" w:rsid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5EB9CC7" w14:textId="7777777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D4CCCA" w14:textId="5361B667" w:rsidR="00A657C2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657C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>Other Methods</w:t>
                            </w:r>
                          </w:p>
                          <w:p w14:paraId="01FF49FD" w14:textId="77777777" w:rsid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1DC9E72F" w14:textId="52685E0F" w:rsidR="00601C5A" w:rsidRPr="00A657C2" w:rsidRDefault="00A657C2" w:rsidP="00A657C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57C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E93463C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2FA3A8D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4A4E307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.Animation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4A6590A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CB2A8C8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3D01B375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54E6F31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0C5C8E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4E477E70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7CA7A23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animate_back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A657C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A31515"/>
                        </w:rPr>
                        <w:t>AnimateBack</w:t>
                      </w:r>
                      <w:proofErr w:type="spellEnd"/>
                      <w:proofErr w:type="gramStart"/>
                      <w:r w:rsidRPr="00A657C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DBC5653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animate_next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A657C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A31515"/>
                        </w:rPr>
                        <w:t>AnimateNext</w:t>
                      </w:r>
                      <w:proofErr w:type="spellEnd"/>
                      <w:proofErr w:type="gramStart"/>
                      <w:r w:rsidRPr="00A657C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D487E2D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11D5DE3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Frame 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Frame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EA7A9A1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1234900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Current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1B451BA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B02668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Back(</w:t>
                      </w:r>
                      <w:proofErr w:type="spellStart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ListView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listview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9BE5BD1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6D53A51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rectangle = </w:t>
                      </w:r>
                      <w:proofErr w:type="spellStart"/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listview.Items</w:t>
                      </w:r>
                      <w:proofErr w:type="spellEnd"/>
                      <w:proofErr w:type="gramEnd"/>
                    </w:p>
                    <w:p w14:paraId="5D2B03A6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SingleOrDefault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(f =&gt; (f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Rectangle)</w:t>
                      </w:r>
                    </w:p>
                    <w:p w14:paraId="5637E96B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Tag.Equals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(Current))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Rectangle;</w:t>
                      </w:r>
                    </w:p>
                    <w:p w14:paraId="3A02A036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animation = 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ConnectedAnimationService</w:t>
                      </w:r>
                      <w:proofErr w:type="spellEnd"/>
                    </w:p>
                    <w:p w14:paraId="11C91881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GetForCurrentView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ABDBB04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GetAnimation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animate_back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BBC8477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animation?.</w:t>
                      </w:r>
                      <w:proofErr w:type="spellStart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TryStart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(rectangle);</w:t>
                      </w:r>
                    </w:p>
                    <w:p w14:paraId="5A326DF2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BB0B6E7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659B87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Brush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Next(</w:t>
                      </w:r>
                      <w:proofErr w:type="gramEnd"/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selected)</w:t>
                      </w:r>
                    </w:p>
                    <w:p w14:paraId="460C5B31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31335C6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rectangle = selected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Rectangle;</w:t>
                      </w:r>
                      <w:proofErr w:type="gramEnd"/>
                    </w:p>
                    <w:p w14:paraId="7302D800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Current = </w:t>
                      </w:r>
                      <w:proofErr w:type="spellStart"/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rectangle.Tag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F25677E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ConnectedAnimationService</w:t>
                      </w:r>
                      <w:proofErr w:type="spellEnd"/>
                    </w:p>
                    <w:p w14:paraId="69003166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GetForCurrentView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7741415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PrepareToAnimate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animate_next</w:t>
                      </w:r>
                      <w:proofErr w:type="spell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, rectangle);</w:t>
                      </w:r>
                    </w:p>
                    <w:p w14:paraId="4B335766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657C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rectangle.Fill</w:t>
                      </w:r>
                      <w:proofErr w:type="spellEnd"/>
                      <w:proofErr w:type="gramEnd"/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BACC1DE" w14:textId="3EC13A6F" w:rsid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5EB9CC7" w14:textId="7777777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D4CCCA" w14:textId="5361B667" w:rsidR="00A657C2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657C2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>Other Methods</w:t>
                      </w:r>
                    </w:p>
                    <w:p w14:paraId="01FF49FD" w14:textId="77777777" w:rsid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1DC9E72F" w14:textId="52685E0F" w:rsidR="00601C5A" w:rsidRPr="00A657C2" w:rsidRDefault="00A657C2" w:rsidP="00A657C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57C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0E35E11D" w:rsidR="00D4390D" w:rsidRPr="00770F33" w:rsidRDefault="001125D3" w:rsidP="00D4390D">
      <w:pPr>
        <w:rPr>
          <w:rFonts w:cs="Segoe UI"/>
          <w:b/>
          <w:bCs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so far</w:t>
      </w:r>
      <w:r w:rsidR="00C833B7"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EA5E16">
        <w:t xml:space="preserve"> </w:t>
      </w:r>
      <w:proofErr w:type="spellStart"/>
      <w:r w:rsidR="00EA5E16" w:rsidRPr="00EA5E16">
        <w:rPr>
          <w:rFonts w:ascii="Consolas" w:hAnsi="Consolas"/>
          <w:b/>
          <w:bCs/>
        </w:rPr>
        <w:t>const</w:t>
      </w:r>
      <w:proofErr w:type="spellEnd"/>
      <w:r w:rsidR="00EA5E16">
        <w:rPr>
          <w:rFonts w:cs="Segoe UI"/>
        </w:rPr>
        <w:t xml:space="preserve"> values along with</w:t>
      </w:r>
      <w:r w:rsidR="00D12E03">
        <w:t xml:space="preserve"> </w:t>
      </w:r>
      <w:r w:rsidR="00D12E03" w:rsidRPr="00D12E03">
        <w:rPr>
          <w:b/>
          <w:bCs/>
        </w:rPr>
        <w:t>Properties</w:t>
      </w:r>
      <w:r w:rsidR="00D12E03">
        <w:t xml:space="preserve"> for</w:t>
      </w:r>
      <w:r>
        <w:t xml:space="preserve"> </w:t>
      </w:r>
      <w:r w:rsidR="00D12E03">
        <w:rPr>
          <w:rFonts w:ascii="Consolas" w:hAnsi="Consolas"/>
          <w:b/>
          <w:bCs/>
        </w:rPr>
        <w:t>Frame</w:t>
      </w:r>
      <w:r w:rsidR="00D12E03" w:rsidRPr="00D12E03">
        <w:rPr>
          <w:rFonts w:cs="Segoe UI"/>
        </w:rPr>
        <w:t xml:space="preserve"> and</w:t>
      </w:r>
      <w:r w:rsidR="00D12E03">
        <w:rPr>
          <w:rFonts w:cs="Segoe UI"/>
        </w:rPr>
        <w:t xml:space="preserve"> </w:t>
      </w:r>
      <w:r w:rsidR="00EA5E16">
        <w:rPr>
          <w:rFonts w:ascii="Consolas" w:hAnsi="Consolas" w:cs="Segoe UI"/>
          <w:b/>
          <w:bCs/>
        </w:rPr>
        <w:t>Current</w:t>
      </w:r>
      <w:r w:rsidR="00D12E03">
        <w:rPr>
          <w:rFonts w:cs="Segoe UI"/>
        </w:rPr>
        <w:t xml:space="preserve"> then a </w:t>
      </w:r>
      <w:r w:rsidR="00D12E03">
        <w:rPr>
          <w:rFonts w:cs="Segoe UI"/>
          <w:b/>
          <w:bCs/>
        </w:rPr>
        <w:t>Method</w:t>
      </w:r>
      <w:r w:rsidR="00D12E03">
        <w:rPr>
          <w:rFonts w:cs="Segoe UI"/>
        </w:rPr>
        <w:t xml:space="preserve"> for </w:t>
      </w:r>
      <w:r w:rsidR="00EA5E16">
        <w:rPr>
          <w:rFonts w:ascii="Consolas" w:hAnsi="Consolas" w:cs="Segoe UI"/>
          <w:b/>
          <w:bCs/>
        </w:rPr>
        <w:t>Back</w:t>
      </w:r>
      <w:r w:rsidR="00D12E03">
        <w:rPr>
          <w:rFonts w:cs="Segoe UI"/>
        </w:rPr>
        <w:t xml:space="preserve"> </w:t>
      </w:r>
      <w:r w:rsidR="00EA5E16">
        <w:rPr>
          <w:rFonts w:cs="Segoe UI"/>
        </w:rPr>
        <w:t xml:space="preserve">and </w:t>
      </w:r>
      <w:r w:rsidR="00EA5E16" w:rsidRPr="00EA5E16">
        <w:rPr>
          <w:rFonts w:ascii="Consolas" w:hAnsi="Consolas" w:cs="Segoe UI"/>
          <w:b/>
          <w:bCs/>
        </w:rPr>
        <w:t>Next</w:t>
      </w:r>
      <w:r w:rsidR="00EA5E16">
        <w:rPr>
          <w:rFonts w:cs="Segoe UI"/>
        </w:rPr>
        <w:t xml:space="preserve"> </w:t>
      </w:r>
      <w:r w:rsidR="00D12E03">
        <w:rPr>
          <w:rFonts w:cs="Segoe UI"/>
        </w:rPr>
        <w:t xml:space="preserve">that will be used </w:t>
      </w:r>
      <w:r w:rsidR="00EA5E16">
        <w:rPr>
          <w:rFonts w:cs="Segoe UI"/>
        </w:rPr>
        <w:t xml:space="preserve">to create the </w:t>
      </w:r>
      <w:r w:rsidR="00EA5E16">
        <w:rPr>
          <w:rFonts w:cs="Segoe UI"/>
          <w:b/>
          <w:bCs/>
        </w:rPr>
        <w:t>Connected Animation</w:t>
      </w:r>
      <w:r w:rsidR="00EA5E16">
        <w:rPr>
          <w:rFonts w:cs="Segoe UI"/>
        </w:rPr>
        <w:t xml:space="preserve"> when going backwards and forwards between the </w:t>
      </w:r>
      <w:r w:rsidR="00EA5E16">
        <w:rPr>
          <w:rFonts w:cs="Segoe UI"/>
          <w:b/>
          <w:bCs/>
        </w:rPr>
        <w:t>Pages</w:t>
      </w:r>
      <w:r w:rsidR="00770F33">
        <w:rPr>
          <w:rFonts w:cs="Segoe UI"/>
        </w:rPr>
        <w:t xml:space="preserve"> using the </w:t>
      </w:r>
      <w:proofErr w:type="spellStart"/>
      <w:r w:rsidR="00770F33" w:rsidRPr="00770F33">
        <w:rPr>
          <w:rFonts w:ascii="Consolas" w:hAnsi="Consolas" w:cs="Segoe UI"/>
          <w:b/>
          <w:bCs/>
        </w:rPr>
        <w:t>ConnectedAnimationService</w:t>
      </w:r>
      <w:proofErr w:type="spellEnd"/>
      <w:r w:rsidR="00770F33">
        <w:rPr>
          <w:rFonts w:cs="Segoe UI"/>
          <w:b/>
          <w:bCs/>
        </w:rPr>
        <w:t>.</w:t>
      </w:r>
    </w:p>
    <w:p w14:paraId="689DB7F2" w14:textId="58BEBCAC" w:rsidR="00EA0445" w:rsidRPr="00D4390D" w:rsidRDefault="00EA0445">
      <w:pPr>
        <w:rPr>
          <w:rFonts w:cs="Segoe UI"/>
          <w:b/>
          <w:bCs/>
        </w:rPr>
      </w:pPr>
    </w:p>
    <w:p w14:paraId="795F2C8B" w14:textId="7F8DBAA2" w:rsidR="00EA0445" w:rsidRDefault="00EA0445">
      <w:pPr>
        <w:rPr>
          <w:b/>
          <w:bCs/>
        </w:rPr>
      </w:pPr>
    </w:p>
    <w:p w14:paraId="1D895860" w14:textId="77777777" w:rsidR="006543EE" w:rsidRDefault="006543E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1B67519" w14:textId="77777777" w:rsidR="00640775" w:rsidRDefault="00640775" w:rsidP="00640775">
      <w:pPr>
        <w:pStyle w:val="Heading2"/>
      </w:pPr>
      <w:r>
        <w:lastRenderedPageBreak/>
        <w:t>Step 5</w:t>
      </w:r>
    </w:p>
    <w:p w14:paraId="7FB7417B" w14:textId="77777777" w:rsidR="00640775" w:rsidRDefault="00640775" w:rsidP="00640775">
      <w:pPr>
        <w:rPr>
          <w:rFonts w:cs="Segoe UI"/>
          <w:color w:val="000000"/>
        </w:rPr>
      </w:pPr>
    </w:p>
    <w:p w14:paraId="34580033" w14:textId="59FA4099" w:rsidR="00640775" w:rsidRDefault="00640775" w:rsidP="0064077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and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>
        <w:rPr>
          <w:rFonts w:ascii="Consolas" w:hAnsi="Consolas" w:cs="Segoe UI"/>
          <w:b/>
          <w:bCs/>
        </w:rPr>
        <w:t>Other Methods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other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708D1235" w14:textId="6F007948" w:rsidR="00640775" w:rsidRDefault="00640775" w:rsidP="00640775">
      <w:pPr>
        <w:rPr>
          <w:rFonts w:cs="Segoe UI"/>
        </w:rPr>
      </w:pPr>
    </w:p>
    <w:p w14:paraId="0039AD15" w14:textId="616FAFBA" w:rsidR="00640775" w:rsidRDefault="0088567A" w:rsidP="0064077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4B564FD" wp14:editId="0DEFFF6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E06F17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From(</w:t>
                            </w:r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 from)</w:t>
                            </w:r>
                          </w:p>
                          <w:p w14:paraId="4C12BEF7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634DC01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ConnectedAnimationService</w:t>
                            </w:r>
                            <w:proofErr w:type="spellEnd"/>
                          </w:p>
                          <w:p w14:paraId="34E8D6C6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ForCurrentView</w:t>
                            </w:r>
                            <w:proofErr w:type="spellEnd"/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3843D8C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PrepareToAnimate</w:t>
                            </w:r>
                            <w:proofErr w:type="spellEnd"/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e_back</w:t>
                            </w:r>
                            <w:proofErr w:type="spell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, from);</w:t>
                            </w:r>
                          </w:p>
                          <w:p w14:paraId="633A18F8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6DCDEA0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255759F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ed(</w:t>
                            </w:r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 rectangle)</w:t>
                            </w:r>
                          </w:p>
                          <w:p w14:paraId="438E11E7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C51AD26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imation = </w:t>
                            </w:r>
                            <w:proofErr w:type="spell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ConnectedAnimationService</w:t>
                            </w:r>
                            <w:proofErr w:type="spellEnd"/>
                          </w:p>
                          <w:p w14:paraId="246C69AA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ForCurrentView</w:t>
                            </w:r>
                            <w:proofErr w:type="spellEnd"/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E1E76F2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nimation</w:t>
                            </w:r>
                            <w:proofErr w:type="spellEnd"/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e_next</w:t>
                            </w:r>
                            <w:proofErr w:type="spell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1C61A1A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.Opacity</w:t>
                            </w:r>
                            <w:proofErr w:type="spellEnd"/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1;</w:t>
                            </w:r>
                          </w:p>
                          <w:p w14:paraId="47E41868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?.</w:t>
                            </w:r>
                            <w:proofErr w:type="spellStart"/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TryStart</w:t>
                            </w:r>
                            <w:proofErr w:type="spell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(rectangle);</w:t>
                            </w:r>
                          </w:p>
                          <w:p w14:paraId="14893A21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F87D07D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5636B5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e(</w:t>
                            </w:r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ype page,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)</w:t>
                            </w:r>
                          </w:p>
                          <w:p w14:paraId="2E7D9BCA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3CE6CA6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.Navigate</w:t>
                            </w:r>
                            <w:proofErr w:type="spell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(page, Next(parameter)</w:t>
                            </w:r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12AF518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8097CED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0A5675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</w:t>
                            </w:r>
                            <w:proofErr w:type="spellStart"/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Brush</w:t>
                            </w:r>
                            <w:proofErr w:type="spell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)</w:t>
                            </w:r>
                          </w:p>
                          <w:p w14:paraId="1AA38F7D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FC45EBE" w14:textId="77777777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 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46C571F" w14:textId="7B735891" w:rsidR="0088567A" w:rsidRPr="0088567A" w:rsidRDefault="0088567A" w:rsidP="0088567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8567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B564FD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BE06F17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From(</w:t>
                      </w:r>
                      <w:proofErr w:type="gram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Rectangle from)</w:t>
                      </w:r>
                    </w:p>
                    <w:p w14:paraId="4C12BEF7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634DC01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ConnectedAnimationService</w:t>
                      </w:r>
                      <w:proofErr w:type="spellEnd"/>
                    </w:p>
                    <w:p w14:paraId="34E8D6C6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GetForCurrentView</w:t>
                      </w:r>
                      <w:proofErr w:type="spellEnd"/>
                      <w:proofErr w:type="gram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3843D8C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PrepareToAnimate</w:t>
                      </w:r>
                      <w:proofErr w:type="spellEnd"/>
                      <w:proofErr w:type="gram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animate_back</w:t>
                      </w:r>
                      <w:proofErr w:type="spell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, from);</w:t>
                      </w:r>
                    </w:p>
                    <w:p w14:paraId="633A18F8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6DCDEA0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255759F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Loaded(</w:t>
                      </w:r>
                      <w:proofErr w:type="gram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Rectangle rectangle)</w:t>
                      </w:r>
                    </w:p>
                    <w:p w14:paraId="438E11E7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C51AD26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animation = </w:t>
                      </w:r>
                      <w:proofErr w:type="spell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ConnectedAnimationService</w:t>
                      </w:r>
                      <w:proofErr w:type="spellEnd"/>
                    </w:p>
                    <w:p w14:paraId="246C69AA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GetForCurrentView</w:t>
                      </w:r>
                      <w:proofErr w:type="spellEnd"/>
                      <w:proofErr w:type="gram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E1E76F2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GetAnimation</w:t>
                      </w:r>
                      <w:proofErr w:type="spellEnd"/>
                      <w:proofErr w:type="gram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animate_next</w:t>
                      </w:r>
                      <w:proofErr w:type="spell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1C61A1A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rectangle.Opacity</w:t>
                      </w:r>
                      <w:proofErr w:type="spellEnd"/>
                      <w:proofErr w:type="gram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= 1;</w:t>
                      </w:r>
                    </w:p>
                    <w:p w14:paraId="47E41868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animation?.</w:t>
                      </w:r>
                      <w:proofErr w:type="spellStart"/>
                      <w:proofErr w:type="gram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TryStart</w:t>
                      </w:r>
                      <w:proofErr w:type="spell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(rectangle);</w:t>
                      </w:r>
                    </w:p>
                    <w:p w14:paraId="14893A21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F87D07D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5636B5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Navigate(</w:t>
                      </w:r>
                      <w:proofErr w:type="gram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Type page,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parameter)</w:t>
                      </w:r>
                    </w:p>
                    <w:p w14:paraId="2E7D9BCA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3CE6CA6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Frame.Navigate</w:t>
                      </w:r>
                      <w:proofErr w:type="spell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(page, Next(parameter)</w:t>
                      </w:r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12AF518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8097CED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0A5675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Brush </w:t>
                      </w:r>
                      <w:proofErr w:type="spellStart"/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GetBrush</w:t>
                      </w:r>
                      <w:proofErr w:type="spell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parameter)</w:t>
                      </w:r>
                    </w:p>
                    <w:p w14:paraId="1AA38F7D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FC45EBE" w14:textId="77777777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parameter </w:t>
                      </w:r>
                      <w:r w:rsidRPr="0088567A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46C571F" w14:textId="7B735891" w:rsidR="0088567A" w:rsidRPr="0088567A" w:rsidRDefault="0088567A" w:rsidP="0088567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8567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D6B7FA" w14:textId="77777777" w:rsidR="0088567A" w:rsidRDefault="0088567A"/>
    <w:p w14:paraId="14A730A1" w14:textId="20379585" w:rsidR="00640775" w:rsidRPr="0088567A" w:rsidRDefault="0088567A">
      <w:pPr>
        <w:rPr>
          <w:rFonts w:cs="Segoe UI"/>
        </w:rPr>
      </w:pPr>
      <w:r>
        <w:t xml:space="preserve">The </w:t>
      </w:r>
      <w:r>
        <w:rPr>
          <w:b/>
          <w:bCs/>
        </w:rPr>
        <w:t>Methods</w:t>
      </w:r>
      <w:r>
        <w:t xml:space="preserve"> for </w:t>
      </w:r>
      <w:r w:rsidRPr="0088567A">
        <w:rPr>
          <w:rFonts w:ascii="Consolas" w:hAnsi="Consolas"/>
          <w:b/>
          <w:bCs/>
        </w:rPr>
        <w:t>From</w:t>
      </w:r>
      <w:r>
        <w:t xml:space="preserve"> and </w:t>
      </w:r>
      <w:r w:rsidRPr="0088567A">
        <w:rPr>
          <w:rFonts w:ascii="Consolas" w:hAnsi="Consolas"/>
          <w:b/>
          <w:bCs/>
        </w:rPr>
        <w:t>Loaded</w:t>
      </w:r>
      <w:r>
        <w:t xml:space="preserve"> will create the animation flow when going between the </w:t>
      </w:r>
      <w:r>
        <w:rPr>
          <w:b/>
          <w:bCs/>
        </w:rPr>
        <w:t>Pages</w:t>
      </w:r>
      <w:r>
        <w:t xml:space="preserve"> and </w:t>
      </w:r>
      <w:r>
        <w:rPr>
          <w:b/>
          <w:bCs/>
        </w:rPr>
        <w:t>Method</w:t>
      </w:r>
      <w:r>
        <w:t xml:space="preserve"> for </w:t>
      </w:r>
      <w:r w:rsidRPr="0088567A">
        <w:rPr>
          <w:rFonts w:ascii="Consolas" w:hAnsi="Consolas"/>
          <w:b/>
          <w:bCs/>
        </w:rPr>
        <w:t>Navigate</w:t>
      </w:r>
      <w:r>
        <w:t xml:space="preserve"> will use the </w:t>
      </w:r>
      <w:r>
        <w:rPr>
          <w:b/>
          <w:bCs/>
        </w:rPr>
        <w:t>Method</w:t>
      </w:r>
      <w:r>
        <w:t xml:space="preserve"> for </w:t>
      </w:r>
      <w:r w:rsidRPr="00D12E03">
        <w:rPr>
          <w:rFonts w:ascii="Consolas" w:hAnsi="Consolas" w:cs="Segoe UI"/>
          <w:b/>
          <w:bCs/>
        </w:rPr>
        <w:t>Navigate</w:t>
      </w:r>
      <w:r>
        <w:rPr>
          <w:rFonts w:cs="Segoe UI"/>
        </w:rPr>
        <w:t xml:space="preserve"> of the </w:t>
      </w:r>
      <w:r w:rsidRPr="00F60E87">
        <w:rPr>
          <w:rFonts w:ascii="Consolas" w:hAnsi="Consolas" w:cs="Segoe UI"/>
          <w:b/>
          <w:bCs/>
        </w:rPr>
        <w:t>Frame</w:t>
      </w:r>
      <w:r>
        <w:rPr>
          <w:rFonts w:cs="Segoe UI"/>
        </w:rPr>
        <w:t xml:space="preserve"> and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88567A">
        <w:rPr>
          <w:rFonts w:ascii="Consolas" w:hAnsi="Consolas" w:cs="Segoe UI"/>
          <w:b/>
          <w:bCs/>
        </w:rPr>
        <w:t>GetBrush</w:t>
      </w:r>
      <w:proofErr w:type="spellEnd"/>
      <w:r>
        <w:rPr>
          <w:rFonts w:cs="Segoe UI"/>
        </w:rPr>
        <w:t xml:space="preserve"> will return a </w:t>
      </w:r>
      <w:proofErr w:type="spellStart"/>
      <w:r w:rsidRPr="0088567A">
        <w:rPr>
          <w:rFonts w:ascii="Consolas" w:hAnsi="Consolas" w:cs="Segoe UI"/>
          <w:b/>
          <w:bCs/>
        </w:rPr>
        <w:t>SolidColorBrush</w:t>
      </w:r>
      <w:proofErr w:type="spellEnd"/>
      <w:r>
        <w:rPr>
          <w:rFonts w:cs="Segoe UI"/>
        </w:rPr>
        <w:t xml:space="preserve"> from an </w:t>
      </w:r>
      <w:r w:rsidRPr="0088567A">
        <w:rPr>
          <w:rFonts w:ascii="Consolas" w:hAnsi="Consolas" w:cs="Segoe UI"/>
          <w:b/>
          <w:bCs/>
        </w:rPr>
        <w:t>object</w:t>
      </w:r>
      <w:r>
        <w:rPr>
          <w:rFonts w:cs="Segoe UI"/>
        </w:rPr>
        <w:t xml:space="preserve"> of </w:t>
      </w:r>
      <w:r w:rsidRPr="0088567A">
        <w:rPr>
          <w:rFonts w:ascii="Consolas" w:hAnsi="Consolas" w:cs="Segoe UI"/>
          <w:b/>
          <w:bCs/>
        </w:rPr>
        <w:t>parameter</w:t>
      </w:r>
      <w:r>
        <w:rPr>
          <w:rFonts w:cs="Segoe UI"/>
        </w:rPr>
        <w:t>.</w:t>
      </w:r>
    </w:p>
    <w:p w14:paraId="0967FCA4" w14:textId="77777777" w:rsidR="0088567A" w:rsidRDefault="0088567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34198AB" w14:textId="77777777" w:rsidR="00CD1A8D" w:rsidRDefault="00CD1A8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C7D799F" w14:textId="1B3FA249" w:rsidR="00EF58B9" w:rsidRDefault="00EF58B9" w:rsidP="00EF58B9">
      <w:pPr>
        <w:pStyle w:val="Heading2"/>
      </w:pPr>
      <w:r>
        <w:lastRenderedPageBreak/>
        <w:t xml:space="preserve">Step </w:t>
      </w:r>
      <w:r w:rsidR="00CD1A8D">
        <w:t>6</w:t>
      </w:r>
    </w:p>
    <w:p w14:paraId="64AF9B41" w14:textId="4EF84F4A" w:rsidR="00EF58B9" w:rsidRPr="00745597" w:rsidRDefault="00EF58B9" w:rsidP="00EF58B9">
      <w:r>
        <w:rPr>
          <w:lang w:val="en-US"/>
        </w:rPr>
        <w:t xml:space="preserve">Then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FE40C4B" w14:textId="77777777" w:rsidR="00EF58B9" w:rsidRDefault="00EF58B9" w:rsidP="00EF58B9"/>
    <w:p w14:paraId="2AB86081" w14:textId="77777777" w:rsidR="00EF58B9" w:rsidRDefault="00EF58B9" w:rsidP="00EF58B9">
      <w:r>
        <w:rPr>
          <w:noProof/>
        </w:rPr>
        <w:drawing>
          <wp:inline distT="0" distB="0" distL="0" distR="0" wp14:anchorId="7E5B04BC" wp14:editId="04D19244">
            <wp:extent cx="4003200" cy="3837600"/>
            <wp:effectExtent l="0" t="0" r="0" b="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404B8" w14:textId="77777777" w:rsidR="00AE0847" w:rsidRDefault="00AE0847" w:rsidP="00AE0847"/>
    <w:p w14:paraId="26A85474" w14:textId="4E161806" w:rsidR="00C35367" w:rsidRDefault="00AE0847" w:rsidP="00C35367">
      <w:pPr>
        <w:pStyle w:val="Heading2"/>
      </w:pPr>
      <w:r>
        <w:t xml:space="preserve">Step </w:t>
      </w:r>
      <w:r w:rsidR="00CD1A8D">
        <w:t>7</w:t>
      </w:r>
    </w:p>
    <w:p w14:paraId="29B3EBEA" w14:textId="6B20900C" w:rsidR="00CE3998" w:rsidRDefault="00CE3998" w:rsidP="00CE3998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proofErr w:type="spellStart"/>
      <w:r>
        <w:rPr>
          <w:b/>
          <w:bCs/>
        </w:rPr>
        <w:t>WinUI</w:t>
      </w:r>
      <w:proofErr w:type="spellEnd"/>
      <w:r>
        <w:t xml:space="preserve"> items</w:t>
      </w:r>
      <w:r>
        <w:rPr>
          <w:b/>
          <w:bCs/>
        </w:rPr>
        <w:t xml:space="preserve"> </w:t>
      </w:r>
      <w:r>
        <w:t xml:space="preserve">list, select </w:t>
      </w:r>
      <w:r>
        <w:rPr>
          <w:b/>
          <w:bCs/>
        </w:rPr>
        <w:t>Page</w:t>
      </w:r>
      <w:r>
        <w:t xml:space="preserve"> and then select </w:t>
      </w:r>
      <w:r w:rsidR="00470DD2">
        <w:rPr>
          <w:b/>
          <w:bCs/>
        </w:rPr>
        <w:t>Blank page (</w:t>
      </w:r>
      <w:proofErr w:type="spellStart"/>
      <w:r w:rsidR="00470DD2">
        <w:rPr>
          <w:b/>
          <w:bCs/>
        </w:rPr>
        <w:t>WinUI</w:t>
      </w:r>
      <w:proofErr w:type="spellEnd"/>
      <w:r w:rsidR="00470DD2">
        <w:rPr>
          <w:b/>
          <w:bCs/>
        </w:rPr>
        <w:t xml:space="preserve"> 3)</w:t>
      </w:r>
      <w:r>
        <w:t xml:space="preserve"> from the list next to this, then type in the name of </w:t>
      </w:r>
      <w:proofErr w:type="spellStart"/>
      <w:r w:rsidR="00587107">
        <w:rPr>
          <w:i/>
          <w:iCs/>
        </w:rPr>
        <w:t>ContentPage</w:t>
      </w:r>
      <w:r>
        <w:rPr>
          <w:i/>
          <w:iCs/>
        </w:rPr>
        <w:t>.</w:t>
      </w:r>
      <w:r w:rsidR="00587107">
        <w:rPr>
          <w:i/>
          <w:iCs/>
        </w:rPr>
        <w:t>xaml</w:t>
      </w:r>
      <w:proofErr w:type="spellEnd"/>
      <w:r>
        <w:t xml:space="preserve"> and then </w:t>
      </w:r>
      <w:r>
        <w:rPr>
          <w:b/>
          <w:bCs/>
        </w:rPr>
        <w:t>Click</w:t>
      </w:r>
      <w:r>
        <w:t xml:space="preserve"> on </w:t>
      </w:r>
      <w:r>
        <w:rPr>
          <w:b/>
          <w:bCs/>
        </w:rPr>
        <w:t>Add</w:t>
      </w:r>
      <w:r>
        <w:t>.</w:t>
      </w:r>
    </w:p>
    <w:p w14:paraId="38400482" w14:textId="77777777" w:rsidR="00587107" w:rsidRPr="00557778" w:rsidRDefault="00587107" w:rsidP="00CE3998"/>
    <w:p w14:paraId="29F256BB" w14:textId="1B4BDB3B" w:rsidR="006873D7" w:rsidRDefault="00587107">
      <w:r>
        <w:rPr>
          <w:noProof/>
        </w:rPr>
        <w:drawing>
          <wp:inline distT="0" distB="0" distL="0" distR="0" wp14:anchorId="48262500" wp14:editId="5E1BE837">
            <wp:extent cx="4746786" cy="3293996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6" cy="329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73D7">
        <w:br w:type="page"/>
      </w:r>
    </w:p>
    <w:p w14:paraId="5CF17680" w14:textId="0489A62C" w:rsidR="00D254C9" w:rsidRDefault="00D254C9" w:rsidP="00D254C9">
      <w:pPr>
        <w:pStyle w:val="Heading2"/>
      </w:pPr>
      <w:r>
        <w:lastRenderedPageBreak/>
        <w:t xml:space="preserve">Step </w:t>
      </w:r>
      <w:r w:rsidR="002579D6">
        <w:t>8</w:t>
      </w:r>
    </w:p>
    <w:p w14:paraId="365C0788" w14:textId="77777777" w:rsidR="00D254C9" w:rsidRPr="00BE7F8D" w:rsidRDefault="00D254C9" w:rsidP="00D254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D254C9" w14:paraId="1CAFDF1A" w14:textId="77777777" w:rsidTr="008E0287">
        <w:tc>
          <w:tcPr>
            <w:tcW w:w="4955" w:type="dxa"/>
          </w:tcPr>
          <w:p w14:paraId="0399CFFD" w14:textId="651D7D96" w:rsidR="00D254C9" w:rsidRPr="008967A6" w:rsidRDefault="00D254C9" w:rsidP="008E0287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ContentPage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</w:t>
            </w:r>
            <w:r w:rsidR="000533A6"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>Content</w:t>
            </w:r>
            <w:r w:rsidR="000533A6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Page</w:t>
            </w:r>
            <w:r w:rsidRPr="00792240">
              <w:rPr>
                <w:lang w:val="en-US"/>
              </w:rPr>
              <w:t>.</w:t>
            </w:r>
          </w:p>
          <w:p w14:paraId="3ECCDFBF" w14:textId="77777777" w:rsidR="00D254C9" w:rsidRPr="003544B5" w:rsidRDefault="00D254C9" w:rsidP="008E028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54B07D20" w14:textId="77777777" w:rsidR="00D254C9" w:rsidRDefault="00D254C9" w:rsidP="008E0287">
            <w:r>
              <w:rPr>
                <w:noProof/>
              </w:rPr>
              <w:drawing>
                <wp:inline distT="0" distB="0" distL="0" distR="0" wp14:anchorId="220EBB2B" wp14:editId="25790381">
                  <wp:extent cx="2635200" cy="2437179"/>
                  <wp:effectExtent l="0" t="0" r="0" b="127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BD0D32" w14:textId="77777777" w:rsidR="00D254C9" w:rsidRDefault="00D254C9" w:rsidP="008E0287"/>
        </w:tc>
      </w:tr>
    </w:tbl>
    <w:p w14:paraId="62C2B11A" w14:textId="582072D2" w:rsidR="00BB26EA" w:rsidRDefault="00BB26EA" w:rsidP="00BB26EA">
      <w:pPr>
        <w:pStyle w:val="Heading2"/>
      </w:pPr>
      <w:r>
        <w:t xml:space="preserve">Step </w:t>
      </w:r>
      <w:r w:rsidR="002579D6">
        <w:t>9</w:t>
      </w:r>
    </w:p>
    <w:p w14:paraId="6211101B" w14:textId="77777777" w:rsidR="00BB26EA" w:rsidRDefault="00BB26EA" w:rsidP="00BB26EA"/>
    <w:p w14:paraId="43A3C30F" w14:textId="14B7F2D9" w:rsidR="00BB26EA" w:rsidRPr="00833CE0" w:rsidRDefault="00BB26EA" w:rsidP="00BB26EA">
      <w:r>
        <w:t xml:space="preserve">Then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ContentPage.xaml</w:t>
      </w:r>
      <w:proofErr w:type="spellEnd"/>
      <w:r w:rsidR="00860883" w:rsidRPr="00860883">
        <w:t>,</w:t>
      </w:r>
      <w:r>
        <w:t xml:space="preserve"> </w:t>
      </w:r>
      <w:r w:rsidR="00860883">
        <w:t xml:space="preserve">below </w:t>
      </w:r>
      <w:r w:rsidR="00860883" w:rsidRPr="001868FF">
        <w:rPr>
          <w:rFonts w:ascii="Consolas" w:hAnsi="Consolas"/>
          <w:b/>
          <w:bCs/>
        </w:rPr>
        <w:t>&lt;</w:t>
      </w:r>
      <w:r w:rsidR="00860883">
        <w:rPr>
          <w:rFonts w:ascii="Consolas" w:hAnsi="Consolas"/>
          <w:b/>
          <w:bCs/>
        </w:rPr>
        <w:t>Grid</w:t>
      </w:r>
      <w:r w:rsidR="00860883" w:rsidRPr="001868FF">
        <w:rPr>
          <w:rFonts w:ascii="Consolas" w:hAnsi="Consolas"/>
          <w:b/>
          <w:bCs/>
        </w:rPr>
        <w:t>&gt;</w:t>
      </w:r>
      <w:r w:rsidR="00860883">
        <w:rPr>
          <w:rFonts w:cs="Segoe UI"/>
        </w:rPr>
        <w:t xml:space="preserve"> and </w:t>
      </w:r>
      <w:r w:rsidR="00860883">
        <w:t xml:space="preserve">above </w:t>
      </w:r>
      <w:r w:rsidR="00860883" w:rsidRPr="001868FF">
        <w:rPr>
          <w:rFonts w:ascii="Consolas" w:hAnsi="Consolas"/>
          <w:b/>
          <w:bCs/>
        </w:rPr>
        <w:t>&lt;/</w:t>
      </w:r>
      <w:r w:rsidR="00860883">
        <w:rPr>
          <w:rFonts w:ascii="Consolas" w:hAnsi="Consolas"/>
          <w:b/>
          <w:bCs/>
        </w:rPr>
        <w:t>Grid</w:t>
      </w:r>
      <w:r w:rsidR="00860883" w:rsidRPr="001868FF">
        <w:rPr>
          <w:rFonts w:ascii="Consolas" w:hAnsi="Consolas"/>
          <w:b/>
          <w:bCs/>
        </w:rPr>
        <w:t>&gt;</w:t>
      </w:r>
      <w:r w:rsidR="00860883" w:rsidRPr="001868FF">
        <w:rPr>
          <w:rFonts w:cs="Segoe UI"/>
        </w:rPr>
        <w:t>,</w:t>
      </w:r>
      <w:r w:rsidR="00860883"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7C7EFBD3" w14:textId="77777777" w:rsidR="00BB26EA" w:rsidRDefault="00BB26EA" w:rsidP="00BB26EA"/>
    <w:p w14:paraId="2E8FC4A4" w14:textId="77777777" w:rsidR="00BB26EA" w:rsidRPr="007A65F3" w:rsidRDefault="00BB26EA" w:rsidP="00BB26E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147FC45" wp14:editId="71A5CFEF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520A28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ListView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&gt;</w:t>
                            </w:r>
                          </w:p>
                          <w:p w14:paraId="7E5C8DD9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FBABEA2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ack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ack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A302FFA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AD95F0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ay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ay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F5DE571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037DDF2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A4A41BE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DC8CBAC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B3A616D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9B84134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CAA40FC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A8BB5E5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5CCE14CA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007A4C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5260AB8C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1A1EFF3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C7F322B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6B45CE2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605C2BF5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B0F3862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9F46C8F" w14:textId="21F2F466" w:rsidR="00BB26EA" w:rsidRPr="00BB26EA" w:rsidRDefault="00BB26EA" w:rsidP="00BB26EA">
                            <w:pPr>
                              <w:pStyle w:val="SourceCode"/>
                              <w:spacing w:after="0"/>
                            </w:pPr>
                            <w:r w:rsidRPr="00BB26E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B26EA">
                              <w:rPr>
                                <w:rFonts w:cs="Cascadia Mono"/>
                                <w:color w:val="A31515"/>
                              </w:rPr>
                              <w:t>ListView</w:t>
                            </w:r>
                            <w:proofErr w:type="spellEnd"/>
                            <w:r w:rsidRPr="00BB26E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47FC45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520A28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ListView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&gt;</w:t>
                      </w:r>
                    </w:p>
                    <w:p w14:paraId="7E5C8DD9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FBABEA2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Black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Black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A302FFA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AD95F0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Gray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Gray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F5DE571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037DDF2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Red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Red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A4A41BE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DC8CBAC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Orang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Orang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B3A616D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9B84134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Yellow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Yellow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CAA40FC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A8BB5E5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Green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Green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5CCE14CA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007A4C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Cyan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Cyan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5260AB8C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1A1EFF3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Blu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Blu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C7F322B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6B45CE2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Magenta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Magenta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605C2BF5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B0F3862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Purpl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Purpl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9F46C8F" w14:textId="21F2F466" w:rsidR="00BB26EA" w:rsidRPr="00BB26EA" w:rsidRDefault="00BB26EA" w:rsidP="00BB26EA">
                      <w:pPr>
                        <w:pStyle w:val="SourceCode"/>
                        <w:spacing w:after="0"/>
                      </w:pPr>
                      <w:r w:rsidRPr="00BB26EA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BB26EA">
                        <w:rPr>
                          <w:rFonts w:cs="Cascadia Mono"/>
                          <w:color w:val="A31515"/>
                        </w:rPr>
                        <w:t>ListView</w:t>
                      </w:r>
                      <w:proofErr w:type="spellEnd"/>
                      <w:r w:rsidRPr="00BB26E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778C23" w14:textId="1E9A2E1C" w:rsidR="00BB26EA" w:rsidRDefault="00BB26EA" w:rsidP="00BB26EA"/>
    <w:p w14:paraId="1BE7B6D0" w14:textId="4804ADD3" w:rsidR="00BB26EA" w:rsidRPr="00BB26EA" w:rsidRDefault="00BB26EA" w:rsidP="00BB26EA">
      <w:pPr>
        <w:rPr>
          <w:rFonts w:cs="Segoe UI"/>
        </w:rPr>
      </w:pPr>
      <w:r>
        <w:t xml:space="preserve">This </w:t>
      </w:r>
      <w:proofErr w:type="spellStart"/>
      <w:r w:rsidRPr="00BB26EA">
        <w:rPr>
          <w:rFonts w:ascii="Consolas" w:hAnsi="Consolas"/>
          <w:b/>
          <w:bCs/>
        </w:rPr>
        <w:t>ListView</w:t>
      </w:r>
      <w:proofErr w:type="spellEnd"/>
      <w:r w:rsidRPr="00BB26EA">
        <w:rPr>
          <w:rFonts w:cs="Segoe UI"/>
        </w:rPr>
        <w:t xml:space="preserve"> contains</w:t>
      </w:r>
      <w:r>
        <w:rPr>
          <w:rFonts w:cs="Segoe UI"/>
        </w:rPr>
        <w:t xml:space="preserve"> </w:t>
      </w:r>
      <w:r w:rsidRPr="00BB26EA">
        <w:rPr>
          <w:rFonts w:ascii="Consolas" w:hAnsi="Consolas" w:cs="Segoe UI"/>
          <w:b/>
          <w:bCs/>
        </w:rPr>
        <w:t>Rectangle</w:t>
      </w:r>
      <w:r>
        <w:rPr>
          <w:rFonts w:cs="Segoe UI"/>
        </w:rPr>
        <w:t xml:space="preserve"> elements of different colours plus each has the </w:t>
      </w:r>
      <w:r>
        <w:rPr>
          <w:rFonts w:cs="Segoe UI"/>
          <w:b/>
          <w:bCs/>
        </w:rPr>
        <w:t>Event</w:t>
      </w:r>
      <w:r>
        <w:rPr>
          <w:rFonts w:cs="Segoe UI"/>
        </w:rPr>
        <w:t xml:space="preserve"> for </w:t>
      </w:r>
      <w:r w:rsidRPr="00BB26EA">
        <w:rPr>
          <w:rFonts w:ascii="Consolas" w:hAnsi="Consolas" w:cs="Segoe UI"/>
          <w:b/>
          <w:bCs/>
        </w:rPr>
        <w:t>Tapped</w:t>
      </w:r>
      <w:r>
        <w:rPr>
          <w:rFonts w:cs="Segoe UI"/>
        </w:rPr>
        <w:t xml:space="preserve"> set to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BB26EA">
        <w:rPr>
          <w:rFonts w:ascii="Consolas" w:hAnsi="Consolas" w:cs="Segoe UI"/>
          <w:b/>
          <w:bCs/>
        </w:rPr>
        <w:t>Rectangle_Tapped</w:t>
      </w:r>
      <w:proofErr w:type="spellEnd"/>
      <w:r>
        <w:rPr>
          <w:rFonts w:cs="Segoe UI"/>
        </w:rPr>
        <w:t xml:space="preserve"> which will be triggered when the </w:t>
      </w:r>
      <w:r w:rsidRPr="00BB26EA">
        <w:rPr>
          <w:rFonts w:ascii="Consolas" w:hAnsi="Consolas" w:cs="Segoe UI"/>
          <w:b/>
          <w:bCs/>
        </w:rPr>
        <w:t>Rectangle</w:t>
      </w:r>
      <w:r>
        <w:rPr>
          <w:rFonts w:cs="Segoe UI"/>
        </w:rPr>
        <w:t xml:space="preserve"> is </w:t>
      </w:r>
      <w:r>
        <w:rPr>
          <w:rFonts w:cs="Segoe UI"/>
          <w:b/>
          <w:bCs/>
        </w:rPr>
        <w:t>Tapped</w:t>
      </w:r>
      <w:r>
        <w:rPr>
          <w:rFonts w:cs="Segoe UI"/>
        </w:rPr>
        <w:t xml:space="preserve"> or </w:t>
      </w:r>
      <w:r>
        <w:rPr>
          <w:rFonts w:cs="Segoe UI"/>
          <w:b/>
          <w:bCs/>
        </w:rPr>
        <w:t>Clicked</w:t>
      </w:r>
      <w:r>
        <w:rPr>
          <w:rFonts w:cs="Segoe UI"/>
        </w:rPr>
        <w:t>.</w:t>
      </w:r>
    </w:p>
    <w:p w14:paraId="39005609" w14:textId="28490D42" w:rsidR="00D254C9" w:rsidRDefault="00D254C9"/>
    <w:p w14:paraId="158E5B8B" w14:textId="77777777" w:rsidR="00BB26EA" w:rsidRDefault="00BB26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4A77DA8" w14:textId="77777777" w:rsidR="00F803C7" w:rsidRDefault="00F803C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AD59A52" w14:textId="60B9BCDB" w:rsidR="00F803C7" w:rsidRDefault="00F803C7" w:rsidP="00F803C7">
      <w:pPr>
        <w:pStyle w:val="Heading2"/>
      </w:pPr>
      <w:r>
        <w:lastRenderedPageBreak/>
        <w:t xml:space="preserve">Step </w:t>
      </w:r>
      <w:r w:rsidR="002579D6">
        <w:t>10</w:t>
      </w:r>
    </w:p>
    <w:p w14:paraId="1F8E1E9F" w14:textId="77777777" w:rsidR="00F803C7" w:rsidRPr="00BE7F8D" w:rsidRDefault="00F803C7" w:rsidP="00F803C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F803C7" w14:paraId="76C94B11" w14:textId="77777777" w:rsidTr="008E0287">
        <w:tc>
          <w:tcPr>
            <w:tcW w:w="4955" w:type="dxa"/>
          </w:tcPr>
          <w:p w14:paraId="2A3983B8" w14:textId="60A7A266" w:rsidR="00F803C7" w:rsidRPr="008967A6" w:rsidRDefault="00F803C7" w:rsidP="008E0287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,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select the arrow next to </w:t>
            </w:r>
            <w:proofErr w:type="spellStart"/>
            <w:r w:rsidR="000533A6">
              <w:rPr>
                <w:b/>
                <w:bCs/>
                <w:lang w:val="en-US"/>
              </w:rPr>
              <w:t>ContentPage</w:t>
            </w:r>
            <w:r w:rsidRPr="008967A6"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 xml:space="preserve">then double-click on </w:t>
            </w:r>
            <w:proofErr w:type="spellStart"/>
            <w:r w:rsidR="000533A6">
              <w:rPr>
                <w:b/>
                <w:bCs/>
                <w:lang w:val="en-US"/>
              </w:rPr>
              <w:t>ContentPage</w:t>
            </w:r>
            <w:r>
              <w:rPr>
                <w:b/>
                <w:bCs/>
                <w:lang w:val="en-US"/>
              </w:rPr>
              <w:t>.xaml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 w:rsidR="000533A6">
              <w:rPr>
                <w:b/>
                <w:bCs/>
                <w:lang w:val="en-US"/>
              </w:rPr>
              <w:t>Content</w:t>
            </w:r>
            <w:r>
              <w:rPr>
                <w:b/>
                <w:bCs/>
                <w:lang w:val="en-US"/>
              </w:rPr>
              <w:t xml:space="preserve"> </w:t>
            </w:r>
            <w:r w:rsidR="000533A6">
              <w:rPr>
                <w:b/>
                <w:bCs/>
                <w:lang w:val="en-US"/>
              </w:rPr>
              <w:t>Page</w:t>
            </w:r>
            <w:r w:rsidRPr="00792240">
              <w:rPr>
                <w:lang w:val="en-US"/>
              </w:rPr>
              <w:t>.</w:t>
            </w:r>
          </w:p>
          <w:p w14:paraId="7B7EE808" w14:textId="77777777" w:rsidR="00F803C7" w:rsidRPr="003544B5" w:rsidRDefault="00F803C7" w:rsidP="008E028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E9871F7" w14:textId="077CD72B" w:rsidR="00F803C7" w:rsidRDefault="00F803C7" w:rsidP="008E0287">
            <w:r>
              <w:rPr>
                <w:noProof/>
              </w:rPr>
              <w:drawing>
                <wp:inline distT="0" distB="0" distL="0" distR="0" wp14:anchorId="5B574C75" wp14:editId="4A216256">
                  <wp:extent cx="2635199" cy="2437179"/>
                  <wp:effectExtent l="0" t="0" r="0" b="127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5902B2" w14:textId="77777777" w:rsidR="00F803C7" w:rsidRDefault="00F803C7" w:rsidP="008E0287"/>
        </w:tc>
      </w:tr>
    </w:tbl>
    <w:p w14:paraId="2351B44D" w14:textId="23369032" w:rsidR="00F803C7" w:rsidRDefault="00F803C7" w:rsidP="00F803C7">
      <w:pPr>
        <w:pStyle w:val="Heading2"/>
      </w:pPr>
      <w:r>
        <w:t xml:space="preserve">Step </w:t>
      </w:r>
      <w:r w:rsidR="00307FF1">
        <w:t>1</w:t>
      </w:r>
      <w:r w:rsidR="00C715E1">
        <w:t>1</w:t>
      </w:r>
    </w:p>
    <w:p w14:paraId="107EC1D2" w14:textId="77777777" w:rsidR="00F803C7" w:rsidRDefault="00F803C7" w:rsidP="00F803C7"/>
    <w:p w14:paraId="793B851C" w14:textId="13540125" w:rsidR="000A5E62" w:rsidRPr="001868FF" w:rsidRDefault="00F803C7" w:rsidP="000A5E62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 w:rsidR="000A5E62">
        <w:rPr>
          <w:b/>
          <w:bCs/>
        </w:rPr>
        <w:t>ContentPa</w:t>
      </w:r>
      <w:r w:rsidR="00307FF1">
        <w:rPr>
          <w:b/>
          <w:bCs/>
        </w:rPr>
        <w:t>g</w:t>
      </w:r>
      <w:r w:rsidR="000A5E62">
        <w:rPr>
          <w:b/>
          <w:bCs/>
        </w:rPr>
        <w:t>e</w:t>
      </w:r>
      <w:r>
        <w:rPr>
          <w:b/>
          <w:bCs/>
        </w:rPr>
        <w:t>.xaml.cs</w:t>
      </w:r>
      <w:proofErr w:type="spellEnd"/>
      <w:r>
        <w:t xml:space="preserve"> </w:t>
      </w:r>
      <w:r w:rsidR="000A5E62">
        <w:rPr>
          <w:rFonts w:cs="Segoe UI"/>
        </w:rPr>
        <w:t xml:space="preserve">type in the following </w:t>
      </w:r>
      <w:r w:rsidR="000A5E62">
        <w:rPr>
          <w:rFonts w:cs="Segoe UI"/>
          <w:b/>
          <w:bCs/>
        </w:rPr>
        <w:t>Code</w:t>
      </w:r>
      <w:r w:rsidR="000A5E62">
        <w:rPr>
          <w:rFonts w:cs="Segoe UI"/>
        </w:rPr>
        <w:t xml:space="preserve"> below the end of the </w:t>
      </w:r>
      <w:r w:rsidR="000A5E62">
        <w:rPr>
          <w:rFonts w:cs="Segoe UI"/>
          <w:b/>
          <w:bCs/>
        </w:rPr>
        <w:t>Constructor</w:t>
      </w:r>
      <w:r w:rsidR="000A5E62">
        <w:rPr>
          <w:rFonts w:cs="Segoe UI"/>
        </w:rPr>
        <w:t xml:space="preserve"> of </w:t>
      </w:r>
      <w:r w:rsidR="000A5E62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0A5E62" w:rsidRPr="000A5E62">
        <w:rPr>
          <w:rFonts w:ascii="Consolas" w:hAnsi="Consolas" w:cs="Segoe UI"/>
          <w:b/>
          <w:bCs/>
        </w:rPr>
        <w:t>ContentPage</w:t>
      </w:r>
      <w:proofErr w:type="spellEnd"/>
      <w:r w:rsidR="000A5E62" w:rsidRPr="001868FF">
        <w:rPr>
          <w:rFonts w:ascii="Consolas" w:hAnsi="Consolas" w:cs="Segoe UI"/>
          <w:b/>
          <w:bCs/>
        </w:rPr>
        <w:t>(</w:t>
      </w:r>
      <w:proofErr w:type="gramEnd"/>
      <w:r w:rsidR="000A5E62" w:rsidRPr="001868FF">
        <w:rPr>
          <w:rFonts w:ascii="Consolas" w:hAnsi="Consolas" w:cs="Segoe UI"/>
          <w:b/>
          <w:bCs/>
        </w:rPr>
        <w:t>)</w:t>
      </w:r>
      <w:r w:rsidR="000A5E62">
        <w:rPr>
          <w:rFonts w:ascii="Consolas" w:hAnsi="Consolas" w:cs="Segoe UI"/>
          <w:b/>
          <w:bCs/>
        </w:rPr>
        <w:t xml:space="preserve"> </w:t>
      </w:r>
      <w:r w:rsidR="000A5E62" w:rsidRPr="001868FF">
        <w:rPr>
          <w:rFonts w:ascii="Consolas" w:hAnsi="Consolas" w:cs="Segoe UI"/>
          <w:b/>
          <w:bCs/>
        </w:rPr>
        <w:t>{</w:t>
      </w:r>
      <w:r w:rsidR="000A5E62">
        <w:rPr>
          <w:rFonts w:ascii="Consolas" w:hAnsi="Consolas" w:cs="Segoe UI"/>
          <w:b/>
          <w:bCs/>
        </w:rPr>
        <w:t xml:space="preserve"> ... </w:t>
      </w:r>
      <w:r w:rsidR="000A5E62" w:rsidRPr="001868FF">
        <w:rPr>
          <w:rFonts w:ascii="Consolas" w:hAnsi="Consolas" w:cs="Segoe UI"/>
          <w:b/>
          <w:bCs/>
        </w:rPr>
        <w:t>}</w:t>
      </w:r>
      <w:r w:rsidR="000A5E62">
        <w:rPr>
          <w:rFonts w:cs="Segoe UI"/>
        </w:rPr>
        <w:t>:</w:t>
      </w:r>
    </w:p>
    <w:p w14:paraId="1112E7F0" w14:textId="7B6E6912" w:rsidR="00F803C7" w:rsidRDefault="00F803C7" w:rsidP="00F803C7">
      <w:pPr>
        <w:rPr>
          <w:rFonts w:cs="Segoe UI"/>
          <w:color w:val="000000"/>
        </w:rPr>
      </w:pPr>
    </w:p>
    <w:p w14:paraId="1D589272" w14:textId="77777777" w:rsidR="00F803C7" w:rsidRDefault="00F803C7" w:rsidP="00F803C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C1DEA9" wp14:editId="2787BB0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F664BC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OnNavigatedTo</w:t>
                            </w:r>
                            <w:proofErr w:type="spell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EventArgs</w:t>
                            </w:r>
                            <w:proofErr w:type="spell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56833293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23806AD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e.NavigationMode</w:t>
                            </w:r>
                            <w:proofErr w:type="spellEnd"/>
                            <w:proofErr w:type="gram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Mode.Back</w:t>
                            </w:r>
                            <w:proofErr w:type="spell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A64C316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69CEB3A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Back</w:t>
                            </w:r>
                            <w:proofErr w:type="spell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(Display</w:t>
                            </w:r>
                            <w:proofErr w:type="gramStart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CF8DE73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27A951A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10B1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.OnNavigatedTo</w:t>
                            </w:r>
                            <w:proofErr w:type="spellEnd"/>
                            <w:proofErr w:type="gram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(e);</w:t>
                            </w:r>
                          </w:p>
                          <w:p w14:paraId="73B6F08A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C36E621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1274D89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_</w:t>
                            </w:r>
                            <w:proofErr w:type="gramStart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</w:t>
                            </w:r>
                            <w:proofErr w:type="spell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510B1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0BD680E7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F1BC269" w14:textId="77777777" w:rsidR="00F510B1" w:rsidRPr="00F510B1" w:rsidRDefault="00F510B1" w:rsidP="00F510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Navigate</w:t>
                            </w:r>
                            <w:proofErr w:type="spell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F510B1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DetailPage</w:t>
                            </w:r>
                            <w:proofErr w:type="spellEnd"/>
                            <w:r w:rsidRPr="00F510B1">
                              <w:rPr>
                                <w:rFonts w:ascii="Consolas" w:hAnsi="Consolas" w:cs="Cascadia Mono"/>
                                <w:color w:val="000000"/>
                              </w:rPr>
                              <w:t>), sender);</w:t>
                            </w:r>
                          </w:p>
                          <w:p w14:paraId="146968E6" w14:textId="26FDFB3B" w:rsidR="00F803C7" w:rsidRPr="00F510B1" w:rsidRDefault="00F510B1" w:rsidP="00F510B1">
                            <w:pPr>
                              <w:pStyle w:val="SourceCode"/>
                              <w:spacing w:after="0"/>
                            </w:pPr>
                            <w:r w:rsidRPr="00F510B1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C1DEA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BF664BC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10B1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10B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OnNavigatedTo</w:t>
                      </w:r>
                      <w:proofErr w:type="spell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NavigationEventArgs</w:t>
                      </w:r>
                      <w:proofErr w:type="spell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56833293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23806AD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10B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e.NavigationMode</w:t>
                      </w:r>
                      <w:proofErr w:type="spellEnd"/>
                      <w:proofErr w:type="gram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NavigationMode.Back</w:t>
                      </w:r>
                      <w:proofErr w:type="spell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A64C316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69CEB3A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Library.Back</w:t>
                      </w:r>
                      <w:proofErr w:type="spell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(Display</w:t>
                      </w:r>
                      <w:proofErr w:type="gramStart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CF8DE73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27A951A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10B1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.OnNavigatedTo</w:t>
                      </w:r>
                      <w:proofErr w:type="spellEnd"/>
                      <w:proofErr w:type="gram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(e);</w:t>
                      </w:r>
                    </w:p>
                    <w:p w14:paraId="73B6F08A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C36E621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1274D89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10B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Rectangle_</w:t>
                      </w:r>
                      <w:proofErr w:type="gramStart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Tapped</w:t>
                      </w:r>
                      <w:proofErr w:type="spell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510B1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0BD680E7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F1BC269" w14:textId="77777777" w:rsidR="00F510B1" w:rsidRPr="00F510B1" w:rsidRDefault="00F510B1" w:rsidP="00F510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Library.Navigate</w:t>
                      </w:r>
                      <w:proofErr w:type="spell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F510B1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DetailPage</w:t>
                      </w:r>
                      <w:proofErr w:type="spellEnd"/>
                      <w:r w:rsidRPr="00F510B1">
                        <w:rPr>
                          <w:rFonts w:ascii="Consolas" w:hAnsi="Consolas" w:cs="Cascadia Mono"/>
                          <w:color w:val="000000"/>
                        </w:rPr>
                        <w:t>), sender);</w:t>
                      </w:r>
                    </w:p>
                    <w:p w14:paraId="146968E6" w14:textId="26FDFB3B" w:rsidR="00F803C7" w:rsidRPr="00F510B1" w:rsidRDefault="00F510B1" w:rsidP="00F510B1">
                      <w:pPr>
                        <w:pStyle w:val="SourceCode"/>
                        <w:spacing w:after="0"/>
                      </w:pPr>
                      <w:r w:rsidRPr="00F510B1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F6D1FD" w14:textId="11BBEE4B" w:rsidR="00F803C7" w:rsidRDefault="00F803C7" w:rsidP="00F803C7">
      <w:pPr>
        <w:rPr>
          <w:rFonts w:cs="Segoe UI"/>
        </w:rPr>
      </w:pPr>
    </w:p>
    <w:p w14:paraId="2F2C453E" w14:textId="1EEA120D" w:rsidR="006375A2" w:rsidRDefault="00A90582">
      <w:r>
        <w:rPr>
          <w:rFonts w:cs="Segoe UI"/>
        </w:rPr>
        <w:t xml:space="preserve">There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EF332F">
        <w:rPr>
          <w:rFonts w:ascii="Consolas" w:hAnsi="Consolas" w:cs="Segoe UI"/>
          <w:b/>
          <w:bCs/>
        </w:rPr>
        <w:t>OnNavigatedTo</w:t>
      </w:r>
      <w:proofErr w:type="spellEnd"/>
      <w:r w:rsidRPr="00EF332F">
        <w:rPr>
          <w:rFonts w:cs="Segoe UI"/>
        </w:rPr>
        <w:t xml:space="preserve"> </w:t>
      </w:r>
      <w:r>
        <w:rPr>
          <w:rFonts w:cs="Segoe UI"/>
        </w:rPr>
        <w:t>that uses</w:t>
      </w:r>
      <w:r w:rsidRPr="00EF332F">
        <w:t xml:space="preserve"> </w:t>
      </w:r>
      <w:r w:rsidRPr="00EF332F">
        <w:rPr>
          <w:rFonts w:ascii="Consolas" w:hAnsi="Consolas" w:cs="Segoe UI"/>
          <w:b/>
          <w:bCs/>
        </w:rPr>
        <w:t>override</w:t>
      </w:r>
      <w:r w:rsidRPr="00EF332F">
        <w:rPr>
          <w:rFonts w:cs="Segoe UI"/>
        </w:rPr>
        <w:t xml:space="preserve"> </w:t>
      </w:r>
      <w:r>
        <w:rPr>
          <w:rFonts w:cs="Segoe UI"/>
        </w:rPr>
        <w:t xml:space="preserve">to change the functionality of the </w:t>
      </w:r>
      <w:r w:rsidRPr="00EF332F">
        <w:rPr>
          <w:rFonts w:cs="Segoe UI"/>
          <w:b/>
        </w:rPr>
        <w:t>Method</w:t>
      </w:r>
      <w:r>
        <w:rPr>
          <w:rFonts w:cs="Segoe UI"/>
        </w:rPr>
        <w:t xml:space="preserve"> for </w:t>
      </w:r>
      <w:proofErr w:type="spellStart"/>
      <w:r w:rsidRPr="00EF332F">
        <w:rPr>
          <w:rFonts w:ascii="Consolas" w:hAnsi="Consolas" w:cs="Cascadia Mono"/>
          <w:b/>
          <w:bCs/>
        </w:rPr>
        <w:t>OnNavigatedTo</w:t>
      </w:r>
      <w:proofErr w:type="spellEnd"/>
      <w:r>
        <w:rPr>
          <w:rFonts w:cs="Segoe UI"/>
        </w:rPr>
        <w:t xml:space="preserve"> which will check the </w:t>
      </w:r>
      <w:proofErr w:type="spellStart"/>
      <w:r w:rsidRPr="00A90582">
        <w:rPr>
          <w:rFonts w:ascii="Consolas" w:hAnsi="Consolas" w:cs="Cascadia Mono"/>
          <w:b/>
          <w:bCs/>
        </w:rPr>
        <w:t>NavigationMode</w:t>
      </w:r>
      <w:proofErr w:type="spellEnd"/>
      <w:r>
        <w:rPr>
          <w:rFonts w:cs="Segoe UI"/>
        </w:rPr>
        <w:t xml:space="preserve"> and call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>
        <w:rPr>
          <w:rFonts w:cs="Segoe UI"/>
          <w:b/>
          <w:bCs/>
        </w:rPr>
        <w:t xml:space="preserve">Back </w:t>
      </w:r>
      <w:r>
        <w:rPr>
          <w:rFonts w:cs="Segoe UI"/>
        </w:rPr>
        <w:t xml:space="preserve">in the </w:t>
      </w:r>
      <w:r w:rsidRPr="001C451D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Pr="001C451D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and pass through the </w:t>
      </w:r>
      <w:proofErr w:type="spellStart"/>
      <w:r w:rsidRPr="00A90582">
        <w:rPr>
          <w:rFonts w:ascii="Consolas" w:hAnsi="Consolas" w:cs="Segoe UI"/>
          <w:b/>
          <w:bCs/>
        </w:rPr>
        <w:t>ListView</w:t>
      </w:r>
      <w:proofErr w:type="spellEnd"/>
      <w:r w:rsidR="00954551">
        <w:rPr>
          <w:rFonts w:cs="Segoe UI"/>
        </w:rPr>
        <w:t xml:space="preserve"> it also calls the version of the </w:t>
      </w:r>
      <w:r w:rsidR="00954551">
        <w:rPr>
          <w:rFonts w:cs="Segoe UI"/>
          <w:b/>
          <w:bCs/>
        </w:rPr>
        <w:t>Method</w:t>
      </w:r>
      <w:r w:rsidR="00954551">
        <w:rPr>
          <w:rFonts w:cs="Segoe UI"/>
        </w:rPr>
        <w:t xml:space="preserve"> that was </w:t>
      </w:r>
      <w:r w:rsidR="00954551" w:rsidRPr="00954551">
        <w:rPr>
          <w:rFonts w:cs="Segoe UI"/>
          <w:b/>
          <w:bCs/>
        </w:rPr>
        <w:t>Overridden</w:t>
      </w:r>
      <w:r w:rsidR="00954551">
        <w:rPr>
          <w:rFonts w:cs="Segoe UI"/>
        </w:rPr>
        <w:t xml:space="preserve"> with </w:t>
      </w:r>
      <w:proofErr w:type="spellStart"/>
      <w:r w:rsidR="00954551" w:rsidRPr="00954551">
        <w:rPr>
          <w:rFonts w:ascii="Consolas" w:hAnsi="Consolas" w:cs="Segoe UI"/>
          <w:b/>
          <w:bCs/>
        </w:rPr>
        <w:t>base.OnNavigatedTo</w:t>
      </w:r>
      <w:proofErr w:type="spellEnd"/>
      <w:r w:rsidR="00954551" w:rsidRPr="00954551">
        <w:rPr>
          <w:rFonts w:ascii="Consolas" w:hAnsi="Consolas" w:cs="Segoe UI"/>
          <w:b/>
          <w:bCs/>
        </w:rPr>
        <w:t>(e)</w:t>
      </w:r>
      <w:r w:rsidR="00954551">
        <w:rPr>
          <w:rFonts w:cs="Segoe UI"/>
        </w:rPr>
        <w:t xml:space="preserve"> there is also another </w:t>
      </w:r>
      <w:r w:rsidR="00954551">
        <w:rPr>
          <w:rFonts w:cs="Segoe UI"/>
          <w:b/>
          <w:bCs/>
        </w:rPr>
        <w:t>Method</w:t>
      </w:r>
      <w:r w:rsidR="00D4390D">
        <w:rPr>
          <w:rFonts w:cs="Segoe UI"/>
        </w:rPr>
        <w:t xml:space="preserve"> of </w:t>
      </w:r>
      <w:proofErr w:type="spellStart"/>
      <w:r w:rsidR="00D4390D" w:rsidRPr="00BB26EA">
        <w:rPr>
          <w:rFonts w:ascii="Consolas" w:hAnsi="Consolas" w:cs="Segoe UI"/>
          <w:b/>
          <w:bCs/>
        </w:rPr>
        <w:t>Rectangle_Tapped</w:t>
      </w:r>
      <w:proofErr w:type="spellEnd"/>
      <w:r w:rsidR="00D4390D">
        <w:rPr>
          <w:rFonts w:cs="Segoe UI"/>
        </w:rPr>
        <w:t xml:space="preserve"> which will call the</w:t>
      </w:r>
      <w:r w:rsidR="00D4390D">
        <w:rPr>
          <w:b/>
          <w:bCs/>
        </w:rPr>
        <w:t xml:space="preserve"> Method</w:t>
      </w:r>
      <w:r w:rsidR="00D4390D">
        <w:t xml:space="preserve"> of</w:t>
      </w:r>
      <w:r w:rsidR="00D4390D">
        <w:rPr>
          <w:rFonts w:cs="Segoe UI"/>
        </w:rPr>
        <w:t xml:space="preserve"> </w:t>
      </w:r>
      <w:r w:rsidR="00D4390D" w:rsidRPr="001C451D">
        <w:rPr>
          <w:rFonts w:ascii="Consolas" w:hAnsi="Consolas" w:cs="Segoe UI"/>
          <w:b/>
          <w:bCs/>
        </w:rPr>
        <w:t>Navigate</w:t>
      </w:r>
      <w:r w:rsidR="001C451D">
        <w:rPr>
          <w:rFonts w:cs="Segoe UI"/>
          <w:b/>
          <w:bCs/>
        </w:rPr>
        <w:t xml:space="preserve"> </w:t>
      </w:r>
      <w:r w:rsidR="001C451D">
        <w:rPr>
          <w:rFonts w:cs="Segoe UI"/>
        </w:rPr>
        <w:t xml:space="preserve">in the </w:t>
      </w:r>
      <w:r w:rsidR="001C451D" w:rsidRPr="001C451D">
        <w:rPr>
          <w:rFonts w:ascii="Consolas" w:hAnsi="Consolas" w:cs="Segoe UI"/>
          <w:b/>
          <w:bCs/>
        </w:rPr>
        <w:t>Class</w:t>
      </w:r>
      <w:r w:rsidR="001C451D">
        <w:rPr>
          <w:rFonts w:cs="Segoe UI"/>
        </w:rPr>
        <w:t xml:space="preserve"> of </w:t>
      </w:r>
      <w:r w:rsidR="001C451D" w:rsidRPr="001C451D">
        <w:rPr>
          <w:rFonts w:ascii="Consolas" w:hAnsi="Consolas" w:cs="Segoe UI"/>
          <w:b/>
          <w:bCs/>
        </w:rPr>
        <w:t>Library</w:t>
      </w:r>
      <w:r w:rsidR="001C451D">
        <w:rPr>
          <w:rFonts w:cs="Segoe UI"/>
        </w:rPr>
        <w:t xml:space="preserve"> when a </w:t>
      </w:r>
      <w:r w:rsidR="001C451D" w:rsidRPr="00BB26EA">
        <w:rPr>
          <w:rFonts w:ascii="Consolas" w:hAnsi="Consolas" w:cs="Segoe UI"/>
          <w:b/>
          <w:bCs/>
        </w:rPr>
        <w:t>Rectangle</w:t>
      </w:r>
      <w:r w:rsidR="001C451D">
        <w:rPr>
          <w:rFonts w:cs="Segoe UI"/>
        </w:rPr>
        <w:t xml:space="preserve"> is </w:t>
      </w:r>
      <w:r w:rsidR="001C451D">
        <w:rPr>
          <w:rFonts w:cs="Segoe UI"/>
          <w:b/>
          <w:bCs/>
        </w:rPr>
        <w:t>Tapped</w:t>
      </w:r>
      <w:r w:rsidR="001C451D">
        <w:rPr>
          <w:rFonts w:cs="Segoe UI"/>
        </w:rPr>
        <w:t xml:space="preserve"> or </w:t>
      </w:r>
      <w:r w:rsidR="001C451D">
        <w:rPr>
          <w:rFonts w:cs="Segoe UI"/>
          <w:b/>
          <w:bCs/>
        </w:rPr>
        <w:t>Clicked</w:t>
      </w:r>
      <w:r w:rsidR="001C451D">
        <w:rPr>
          <w:rFonts w:cs="Segoe UI"/>
        </w:rPr>
        <w:t>.</w:t>
      </w:r>
    </w:p>
    <w:p w14:paraId="14C33DD7" w14:textId="21280EAA" w:rsidR="00954551" w:rsidRDefault="00954551">
      <w:r>
        <w:br w:type="page"/>
      </w:r>
    </w:p>
    <w:p w14:paraId="72B80B39" w14:textId="3A4C4A7E" w:rsidR="00683957" w:rsidRDefault="00683957" w:rsidP="00683957">
      <w:pPr>
        <w:pStyle w:val="Heading2"/>
      </w:pPr>
      <w:r>
        <w:lastRenderedPageBreak/>
        <w:t>Step 1</w:t>
      </w:r>
      <w:r w:rsidR="00954551">
        <w:t>2</w:t>
      </w:r>
    </w:p>
    <w:p w14:paraId="199377EE" w14:textId="77777777" w:rsidR="00683957" w:rsidRPr="00745597" w:rsidRDefault="00683957" w:rsidP="00683957">
      <w:r>
        <w:rPr>
          <w:lang w:val="en-US"/>
        </w:rPr>
        <w:t xml:space="preserve">Then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496CA06E" w14:textId="77777777" w:rsidR="00683957" w:rsidRDefault="00683957" w:rsidP="00683957"/>
    <w:p w14:paraId="675373ED" w14:textId="77777777" w:rsidR="00683957" w:rsidRDefault="00683957" w:rsidP="00683957">
      <w:r>
        <w:rPr>
          <w:noProof/>
        </w:rPr>
        <w:drawing>
          <wp:inline distT="0" distB="0" distL="0" distR="0" wp14:anchorId="1D301526" wp14:editId="58A80AED">
            <wp:extent cx="4003200" cy="3837600"/>
            <wp:effectExtent l="0" t="0" r="0" b="0"/>
            <wp:docPr id="15" name="Picture 1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32E62" w14:textId="77777777" w:rsidR="00683957" w:rsidRDefault="00683957" w:rsidP="00683957"/>
    <w:p w14:paraId="34670C91" w14:textId="1F02800A" w:rsidR="00683957" w:rsidRDefault="00683957" w:rsidP="00683957">
      <w:pPr>
        <w:pStyle w:val="Heading2"/>
      </w:pPr>
      <w:r>
        <w:t>Step 1</w:t>
      </w:r>
      <w:r w:rsidR="00A8387B">
        <w:t>3</w:t>
      </w:r>
    </w:p>
    <w:p w14:paraId="7059DB88" w14:textId="542C033D" w:rsidR="00683957" w:rsidRDefault="00683957" w:rsidP="00683957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proofErr w:type="spellStart"/>
      <w:r>
        <w:rPr>
          <w:b/>
          <w:bCs/>
        </w:rPr>
        <w:t>WinUI</w:t>
      </w:r>
      <w:proofErr w:type="spellEnd"/>
      <w:r>
        <w:t xml:space="preserve"> items</w:t>
      </w:r>
      <w:r>
        <w:rPr>
          <w:b/>
          <w:bCs/>
        </w:rPr>
        <w:t xml:space="preserve"> </w:t>
      </w:r>
      <w:r>
        <w:t xml:space="preserve">list, select </w:t>
      </w:r>
      <w:r>
        <w:rPr>
          <w:b/>
          <w:bCs/>
        </w:rPr>
        <w:t>Page</w:t>
      </w:r>
      <w:r>
        <w:t xml:space="preserve"> and then select </w:t>
      </w:r>
      <w:r>
        <w:rPr>
          <w:b/>
          <w:bCs/>
        </w:rPr>
        <w:t>Blank page (</w:t>
      </w:r>
      <w:proofErr w:type="spellStart"/>
      <w:r>
        <w:rPr>
          <w:b/>
          <w:bCs/>
        </w:rPr>
        <w:t>WinUI</w:t>
      </w:r>
      <w:proofErr w:type="spellEnd"/>
      <w:r>
        <w:rPr>
          <w:b/>
          <w:bCs/>
        </w:rPr>
        <w:t xml:space="preserve"> 3)</w:t>
      </w:r>
      <w:r>
        <w:t xml:space="preserve"> from the list next to this, then type in the name of </w:t>
      </w:r>
      <w:proofErr w:type="spellStart"/>
      <w:r>
        <w:rPr>
          <w:i/>
          <w:iCs/>
        </w:rPr>
        <w:t>DetailPage.xaml</w:t>
      </w:r>
      <w:proofErr w:type="spellEnd"/>
      <w:r>
        <w:t xml:space="preserve"> and then </w:t>
      </w:r>
      <w:r>
        <w:rPr>
          <w:b/>
          <w:bCs/>
        </w:rPr>
        <w:t>Click</w:t>
      </w:r>
      <w:r>
        <w:t xml:space="preserve"> on </w:t>
      </w:r>
      <w:r>
        <w:rPr>
          <w:b/>
          <w:bCs/>
        </w:rPr>
        <w:t>Add</w:t>
      </w:r>
      <w:r>
        <w:t>.</w:t>
      </w:r>
    </w:p>
    <w:p w14:paraId="4247EDD6" w14:textId="77777777" w:rsidR="00683957" w:rsidRPr="00557778" w:rsidRDefault="00683957" w:rsidP="00683957"/>
    <w:p w14:paraId="33057075" w14:textId="5C7C0747" w:rsidR="00683957" w:rsidRDefault="00683957" w:rsidP="006839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noProof/>
        </w:rPr>
        <w:drawing>
          <wp:inline distT="0" distB="0" distL="0" distR="0" wp14:anchorId="41B801CF" wp14:editId="0EE3A225">
            <wp:extent cx="4746786" cy="3293996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6" cy="329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4C11C62D" w14:textId="13117935" w:rsidR="006C4CB1" w:rsidRDefault="006C4CB1" w:rsidP="006C4CB1">
      <w:pPr>
        <w:pStyle w:val="Heading2"/>
      </w:pPr>
      <w:r>
        <w:lastRenderedPageBreak/>
        <w:t>Step 1</w:t>
      </w:r>
      <w:r w:rsidR="00903228">
        <w:t>4</w:t>
      </w:r>
    </w:p>
    <w:p w14:paraId="60EC8CB4" w14:textId="77777777" w:rsidR="006C4CB1" w:rsidRPr="00BE7F8D" w:rsidRDefault="006C4CB1" w:rsidP="006C4CB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6C4CB1" w14:paraId="4A402C74" w14:textId="77777777" w:rsidTr="003C2748">
        <w:tc>
          <w:tcPr>
            <w:tcW w:w="4955" w:type="dxa"/>
          </w:tcPr>
          <w:p w14:paraId="6DDEC5DB" w14:textId="2B29EC5E" w:rsidR="006C4CB1" w:rsidRPr="008967A6" w:rsidRDefault="006C4CB1" w:rsidP="003C2748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7B70C4" w:rsidRPr="007B70C4">
              <w:rPr>
                <w:b/>
                <w:bCs/>
                <w:lang w:val="en-US"/>
              </w:rPr>
              <w:t>Detail</w:t>
            </w:r>
            <w:r>
              <w:rPr>
                <w:b/>
                <w:bCs/>
                <w:lang w:val="en-US"/>
              </w:rPr>
              <w:t>Page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 w:rsidR="007B70C4">
              <w:rPr>
                <w:b/>
                <w:bCs/>
                <w:lang w:val="en-US"/>
              </w:rPr>
              <w:t>Detail</w:t>
            </w:r>
            <w:r>
              <w:rPr>
                <w:b/>
                <w:bCs/>
                <w:lang w:val="en-US"/>
              </w:rPr>
              <w:t xml:space="preserve"> Page</w:t>
            </w:r>
            <w:r w:rsidRPr="00792240">
              <w:rPr>
                <w:lang w:val="en-US"/>
              </w:rPr>
              <w:t>.</w:t>
            </w:r>
          </w:p>
          <w:p w14:paraId="1659550D" w14:textId="77777777" w:rsidR="006C4CB1" w:rsidRPr="003544B5" w:rsidRDefault="006C4CB1" w:rsidP="003C2748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7C209C2D" w14:textId="77777777" w:rsidR="006C4CB1" w:rsidRDefault="006C4CB1" w:rsidP="003C2748">
            <w:r>
              <w:rPr>
                <w:noProof/>
              </w:rPr>
              <w:drawing>
                <wp:inline distT="0" distB="0" distL="0" distR="0" wp14:anchorId="1AF6301D" wp14:editId="2504EFFC">
                  <wp:extent cx="2635200" cy="2437179"/>
                  <wp:effectExtent l="0" t="0" r="0" b="127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45CFE" w14:textId="77777777" w:rsidR="006C4CB1" w:rsidRDefault="006C4CB1" w:rsidP="003C2748"/>
        </w:tc>
      </w:tr>
    </w:tbl>
    <w:p w14:paraId="08D73E59" w14:textId="7A9C8F91" w:rsidR="001F2A48" w:rsidRDefault="001F2A48" w:rsidP="001F2A48">
      <w:pPr>
        <w:pStyle w:val="Heading2"/>
      </w:pPr>
      <w:r>
        <w:t>Step 1</w:t>
      </w:r>
      <w:r w:rsidR="00FE5917">
        <w:t>5</w:t>
      </w:r>
    </w:p>
    <w:p w14:paraId="447F8804" w14:textId="77777777" w:rsidR="001F2A48" w:rsidRDefault="001F2A48" w:rsidP="001F2A48"/>
    <w:p w14:paraId="6B91D752" w14:textId="662D922F" w:rsidR="001F2A48" w:rsidRPr="00833CE0" w:rsidRDefault="001F2A48" w:rsidP="001F2A48">
      <w:r>
        <w:t xml:space="preserve">Then in the </w:t>
      </w:r>
      <w:r>
        <w:rPr>
          <w:b/>
          <w:bCs/>
        </w:rPr>
        <w:t>XAML</w:t>
      </w:r>
      <w:r>
        <w:t xml:space="preserve"> for </w:t>
      </w:r>
      <w:proofErr w:type="spellStart"/>
      <w:r w:rsidR="00524095">
        <w:rPr>
          <w:b/>
          <w:bCs/>
        </w:rPr>
        <w:t>Detail</w:t>
      </w:r>
      <w:r>
        <w:rPr>
          <w:b/>
          <w:bCs/>
        </w:rPr>
        <w:t>Page.xaml</w:t>
      </w:r>
      <w:proofErr w:type="spellEnd"/>
      <w:r>
        <w:t xml:space="preserve"> </w:t>
      </w:r>
      <w:r w:rsidR="00860883">
        <w:t xml:space="preserve">below </w:t>
      </w:r>
      <w:r w:rsidR="00860883" w:rsidRPr="001868FF">
        <w:rPr>
          <w:rFonts w:ascii="Consolas" w:hAnsi="Consolas"/>
          <w:b/>
          <w:bCs/>
        </w:rPr>
        <w:t>&lt;</w:t>
      </w:r>
      <w:r w:rsidR="00860883">
        <w:rPr>
          <w:rFonts w:ascii="Consolas" w:hAnsi="Consolas"/>
          <w:b/>
          <w:bCs/>
        </w:rPr>
        <w:t>Grid</w:t>
      </w:r>
      <w:r w:rsidR="00860883" w:rsidRPr="001868FF">
        <w:rPr>
          <w:rFonts w:ascii="Consolas" w:hAnsi="Consolas"/>
          <w:b/>
          <w:bCs/>
        </w:rPr>
        <w:t>&gt;</w:t>
      </w:r>
      <w:r w:rsidR="00860883">
        <w:rPr>
          <w:rFonts w:cs="Segoe UI"/>
        </w:rPr>
        <w:t xml:space="preserve"> </w:t>
      </w:r>
      <w:proofErr w:type="gramStart"/>
      <w:r w:rsidR="00860883">
        <w:rPr>
          <w:rFonts w:cs="Segoe UI"/>
        </w:rPr>
        <w:t xml:space="preserve">and </w:t>
      </w:r>
      <w:r w:rsidR="00860883">
        <w:t xml:space="preserve"> </w:t>
      </w:r>
      <w:r>
        <w:t>above</w:t>
      </w:r>
      <w:proofErr w:type="gramEnd"/>
      <w:r>
        <w:t xml:space="preserve"> </w:t>
      </w:r>
      <w:r w:rsidRPr="001868FF">
        <w:rPr>
          <w:rFonts w:ascii="Consolas" w:hAnsi="Consolas"/>
          <w:b/>
          <w:bCs/>
        </w:rPr>
        <w:t>&lt;/</w:t>
      </w:r>
      <w:r>
        <w:rPr>
          <w:rFonts w:ascii="Consolas" w:hAnsi="Consolas"/>
          <w:b/>
          <w:bCs/>
        </w:rPr>
        <w:t>Grid</w:t>
      </w:r>
      <w:r w:rsidRPr="001868FF">
        <w:rPr>
          <w:rFonts w:ascii="Consolas" w:hAnsi="Consolas"/>
          <w:b/>
          <w:bCs/>
        </w:rPr>
        <w:t>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54FE44C5" w14:textId="77777777" w:rsidR="001F2A48" w:rsidRDefault="001F2A48" w:rsidP="001F2A48"/>
    <w:p w14:paraId="39A12DA2" w14:textId="77777777" w:rsidR="001F2A48" w:rsidRPr="007A65F3" w:rsidRDefault="001F2A48" w:rsidP="001F2A48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E30924" wp14:editId="09E2AE8E">
                <wp:extent cx="6642000" cy="1404620"/>
                <wp:effectExtent l="0" t="0" r="26035" b="1270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AFCC1E" w14:textId="77777777" w:rsidR="009E68D2" w:rsidRPr="009E68D2" w:rsidRDefault="009E68D2" w:rsidP="009E68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="Target"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pacity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Target_Loaded</w:t>
                            </w:r>
                            <w:proofErr w:type="spellEnd"/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9364D41" w14:textId="77777777" w:rsidR="009E68D2" w:rsidRPr="009E68D2" w:rsidRDefault="009E68D2" w:rsidP="009E68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E68D2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9E68D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E68D2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033E6C7E" w14:textId="77777777" w:rsidR="009E68D2" w:rsidRPr="009E68D2" w:rsidRDefault="009E68D2" w:rsidP="009E68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E68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E68D2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9E68D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"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"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Back_Click</w:t>
                            </w:r>
                            <w:proofErr w:type="spellEnd"/>
                            <w:r w:rsidRPr="009E68D2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24322B88" w14:textId="30E53492" w:rsidR="001F2A48" w:rsidRPr="009E68D2" w:rsidRDefault="009E68D2" w:rsidP="009E68D2">
                            <w:pPr>
                              <w:pStyle w:val="SourceCode"/>
                              <w:spacing w:after="0"/>
                            </w:pPr>
                            <w:r w:rsidRPr="009E68D2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E68D2">
                              <w:rPr>
                                <w:rFonts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9E68D2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E30924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EAFCC1E" w14:textId="77777777" w:rsidR="009E68D2" w:rsidRPr="009E68D2" w:rsidRDefault="009E68D2" w:rsidP="009E68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9E68D2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9E68D2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9E68D2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="Target"</w:t>
                      </w:r>
                      <w:r w:rsidRPr="009E68D2">
                        <w:rPr>
                          <w:rFonts w:ascii="Consolas" w:hAnsi="Consolas" w:cs="Cascadia Mono"/>
                          <w:color w:val="FF0000"/>
                        </w:rPr>
                        <w:t xml:space="preserve"> Opacity</w:t>
                      </w: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E68D2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Target_Loaded</w:t>
                      </w:r>
                      <w:proofErr w:type="spellEnd"/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9364D41" w14:textId="77777777" w:rsidR="009E68D2" w:rsidRPr="009E68D2" w:rsidRDefault="009E68D2" w:rsidP="009E68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E68D2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9E68D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E68D2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033E6C7E" w14:textId="77777777" w:rsidR="009E68D2" w:rsidRPr="009E68D2" w:rsidRDefault="009E68D2" w:rsidP="009E68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E68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E68D2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9E68D2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="Back"</w:t>
                      </w:r>
                      <w:r w:rsidRPr="009E68D2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="Back"</w:t>
                      </w:r>
                      <w:r w:rsidRPr="009E68D2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Back_Click</w:t>
                      </w:r>
                      <w:proofErr w:type="spellEnd"/>
                      <w:r w:rsidRPr="009E68D2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24322B88" w14:textId="30E53492" w:rsidR="001F2A48" w:rsidRPr="009E68D2" w:rsidRDefault="009E68D2" w:rsidP="009E68D2">
                      <w:pPr>
                        <w:pStyle w:val="SourceCode"/>
                        <w:spacing w:after="0"/>
                      </w:pPr>
                      <w:r w:rsidRPr="009E68D2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9E68D2">
                        <w:rPr>
                          <w:rFonts w:cs="Cascadia Mono"/>
                          <w:color w:val="A31515"/>
                        </w:rPr>
                        <w:t>CommandBar</w:t>
                      </w:r>
                      <w:proofErr w:type="spellEnd"/>
                      <w:r w:rsidRPr="009E68D2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606130" w14:textId="77777777" w:rsidR="001F2A48" w:rsidRDefault="001F2A48" w:rsidP="001F2A48"/>
    <w:p w14:paraId="477D5743" w14:textId="1ADCB0EE" w:rsidR="001F2A48" w:rsidRPr="00BB26EA" w:rsidRDefault="005878B8" w:rsidP="001F2A48">
      <w:pPr>
        <w:rPr>
          <w:rFonts w:cs="Segoe UI"/>
        </w:rPr>
      </w:pPr>
      <w:r>
        <w:t>There is</w:t>
      </w:r>
      <w:r w:rsidR="001F2A48">
        <w:rPr>
          <w:rFonts w:cs="Segoe UI"/>
        </w:rPr>
        <w:t xml:space="preserve"> </w:t>
      </w:r>
      <w:r w:rsidR="001F2A48" w:rsidRPr="00BB26EA">
        <w:rPr>
          <w:rFonts w:ascii="Consolas" w:hAnsi="Consolas" w:cs="Segoe UI"/>
          <w:b/>
          <w:bCs/>
        </w:rPr>
        <w:t>Rectangl</w:t>
      </w:r>
      <w:r w:rsidR="000A6D8E">
        <w:rPr>
          <w:rFonts w:ascii="Consolas" w:hAnsi="Consolas" w:cs="Segoe UI"/>
          <w:b/>
          <w:bCs/>
        </w:rPr>
        <w:t>e</w:t>
      </w:r>
      <w:r w:rsidR="001F2A48">
        <w:rPr>
          <w:rFonts w:cs="Segoe UI"/>
        </w:rPr>
        <w:t xml:space="preserve"> element</w:t>
      </w:r>
      <w:r w:rsidR="006401E1">
        <w:rPr>
          <w:rFonts w:cs="Segoe UI"/>
        </w:rPr>
        <w:t xml:space="preserve"> of </w:t>
      </w:r>
      <w:r w:rsidR="006401E1" w:rsidRPr="006401E1">
        <w:rPr>
          <w:rFonts w:ascii="Consolas" w:hAnsi="Consolas" w:cs="Segoe UI"/>
          <w:b/>
          <w:bCs/>
        </w:rPr>
        <w:t>Target</w:t>
      </w:r>
      <w:r w:rsidR="001F2A48">
        <w:rPr>
          <w:rFonts w:cs="Segoe UI"/>
        </w:rPr>
        <w:t xml:space="preserve"> </w:t>
      </w:r>
      <w:r w:rsidR="009E68D2">
        <w:rPr>
          <w:rFonts w:cs="Segoe UI"/>
        </w:rPr>
        <w:t xml:space="preserve">which has an </w:t>
      </w:r>
      <w:r w:rsidR="009E68D2" w:rsidRPr="009E68D2">
        <w:rPr>
          <w:rFonts w:cs="Segoe UI"/>
          <w:b/>
          <w:bCs/>
        </w:rPr>
        <w:t>Event</w:t>
      </w:r>
      <w:r w:rsidR="009E68D2">
        <w:rPr>
          <w:rFonts w:cs="Segoe UI"/>
        </w:rPr>
        <w:t xml:space="preserve"> for </w:t>
      </w:r>
      <w:r w:rsidR="009E68D2" w:rsidRPr="009E68D2">
        <w:rPr>
          <w:rFonts w:ascii="Consolas" w:hAnsi="Consolas" w:cs="Segoe UI"/>
          <w:b/>
          <w:bCs/>
        </w:rPr>
        <w:t>Loaded</w:t>
      </w:r>
      <w:r w:rsidR="009E68D2">
        <w:rPr>
          <w:rFonts w:cs="Segoe UI"/>
        </w:rPr>
        <w:t xml:space="preserve"> set to a </w:t>
      </w:r>
      <w:r w:rsidR="009E68D2" w:rsidRPr="009E68D2">
        <w:rPr>
          <w:rFonts w:cs="Segoe UI"/>
          <w:b/>
          <w:bCs/>
        </w:rPr>
        <w:t>Method</w:t>
      </w:r>
      <w:r w:rsidR="009E68D2">
        <w:rPr>
          <w:rFonts w:cs="Segoe UI"/>
        </w:rPr>
        <w:t xml:space="preserve"> of </w:t>
      </w:r>
      <w:proofErr w:type="spellStart"/>
      <w:r w:rsidR="009E68D2" w:rsidRPr="009E68D2">
        <w:rPr>
          <w:rFonts w:ascii="Consolas" w:hAnsi="Consolas" w:cs="Segoe UI"/>
          <w:b/>
          <w:bCs/>
        </w:rPr>
        <w:t>Target_Loaded</w:t>
      </w:r>
      <w:proofErr w:type="spellEnd"/>
      <w:r w:rsidR="009E68D2">
        <w:rPr>
          <w:rFonts w:cs="Segoe UI"/>
        </w:rPr>
        <w:t xml:space="preserve"> </w:t>
      </w:r>
      <w:r w:rsidR="000A6D8E" w:rsidRPr="009E68D2">
        <w:rPr>
          <w:rFonts w:cs="Segoe UI"/>
        </w:rPr>
        <w:t>along</w:t>
      </w:r>
      <w:r w:rsidR="000A6D8E">
        <w:rPr>
          <w:rFonts w:cs="Segoe UI"/>
        </w:rPr>
        <w:t xml:space="preserve"> with an </w:t>
      </w:r>
      <w:proofErr w:type="spellStart"/>
      <w:r w:rsidR="000A6D8E" w:rsidRPr="000A6D8E">
        <w:rPr>
          <w:rFonts w:ascii="Consolas" w:hAnsi="Consolas" w:cs="Segoe UI"/>
          <w:b/>
          <w:bCs/>
        </w:rPr>
        <w:t>AppBarButton</w:t>
      </w:r>
      <w:proofErr w:type="spellEnd"/>
      <w:r w:rsidR="000A6D8E">
        <w:rPr>
          <w:rFonts w:cs="Segoe UI"/>
        </w:rPr>
        <w:t xml:space="preserve"> set</w:t>
      </w:r>
      <w:r w:rsidR="001F2A48">
        <w:rPr>
          <w:rFonts w:cs="Segoe UI"/>
        </w:rPr>
        <w:t xml:space="preserve"> to </w:t>
      </w:r>
      <w:r>
        <w:rPr>
          <w:rFonts w:cs="Segoe UI"/>
        </w:rPr>
        <w:t>a</w:t>
      </w:r>
      <w:r w:rsidR="001F2A48">
        <w:rPr>
          <w:rFonts w:cs="Segoe UI"/>
        </w:rPr>
        <w:t xml:space="preserve"> </w:t>
      </w:r>
      <w:r w:rsidR="001F2A48">
        <w:rPr>
          <w:rFonts w:cs="Segoe UI"/>
          <w:b/>
          <w:bCs/>
        </w:rPr>
        <w:t>Method</w:t>
      </w:r>
      <w:r w:rsidR="001F2A48">
        <w:rPr>
          <w:rFonts w:cs="Segoe UI"/>
        </w:rPr>
        <w:t xml:space="preserve"> of </w:t>
      </w:r>
      <w:proofErr w:type="spellStart"/>
      <w:r w:rsidR="000A6D8E" w:rsidRPr="000A6D8E">
        <w:rPr>
          <w:rFonts w:ascii="Consolas" w:hAnsi="Consolas" w:cs="Segoe UI"/>
          <w:b/>
          <w:bCs/>
        </w:rPr>
        <w:t>Back</w:t>
      </w:r>
      <w:r w:rsidR="001F2A48" w:rsidRPr="00BB26EA">
        <w:rPr>
          <w:rFonts w:ascii="Consolas" w:hAnsi="Consolas" w:cs="Segoe UI"/>
          <w:b/>
          <w:bCs/>
        </w:rPr>
        <w:t>_</w:t>
      </w:r>
      <w:r w:rsidR="000A6D8E">
        <w:rPr>
          <w:rFonts w:ascii="Consolas" w:hAnsi="Consolas" w:cs="Segoe UI"/>
          <w:b/>
          <w:bCs/>
        </w:rPr>
        <w:t>Click</w:t>
      </w:r>
      <w:proofErr w:type="spellEnd"/>
      <w:r w:rsidR="001F2A48">
        <w:rPr>
          <w:rFonts w:cs="Segoe UI"/>
        </w:rPr>
        <w:t xml:space="preserve"> which will be triggered when the </w:t>
      </w:r>
      <w:proofErr w:type="spellStart"/>
      <w:r w:rsidR="000A6D8E" w:rsidRPr="000A6D8E">
        <w:rPr>
          <w:rFonts w:ascii="Consolas" w:hAnsi="Consolas" w:cs="Segoe UI"/>
          <w:b/>
          <w:bCs/>
        </w:rPr>
        <w:t>AppBarButton</w:t>
      </w:r>
      <w:proofErr w:type="spellEnd"/>
      <w:r w:rsidR="000A6D8E">
        <w:rPr>
          <w:rFonts w:cs="Segoe UI"/>
        </w:rPr>
        <w:t xml:space="preserve"> </w:t>
      </w:r>
      <w:r w:rsidR="001F2A48">
        <w:rPr>
          <w:rFonts w:cs="Segoe UI"/>
        </w:rPr>
        <w:t xml:space="preserve">is </w:t>
      </w:r>
      <w:r w:rsidR="001F2A48">
        <w:rPr>
          <w:rFonts w:cs="Segoe UI"/>
          <w:b/>
          <w:bCs/>
        </w:rPr>
        <w:t>Clicked</w:t>
      </w:r>
      <w:r w:rsidR="001F2A48">
        <w:rPr>
          <w:rFonts w:cs="Segoe UI"/>
        </w:rPr>
        <w:t>.</w:t>
      </w:r>
    </w:p>
    <w:p w14:paraId="6C8D519F" w14:textId="77777777" w:rsidR="001F2A48" w:rsidRDefault="001F2A48" w:rsidP="001F2A4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C35F244" w14:textId="2B65B136" w:rsidR="00CB1444" w:rsidRDefault="00CB1444" w:rsidP="00CB1444">
      <w:pPr>
        <w:pStyle w:val="Heading2"/>
      </w:pPr>
      <w:r>
        <w:t>Step 1</w:t>
      </w:r>
      <w:r w:rsidR="00FE5917">
        <w:t>6</w:t>
      </w:r>
    </w:p>
    <w:p w14:paraId="0C9BCD0F" w14:textId="77777777" w:rsidR="00CB1444" w:rsidRPr="00BE7F8D" w:rsidRDefault="00CB1444" w:rsidP="00CB144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B1444" w14:paraId="0849B1FF" w14:textId="77777777" w:rsidTr="003C2748">
        <w:tc>
          <w:tcPr>
            <w:tcW w:w="4955" w:type="dxa"/>
          </w:tcPr>
          <w:p w14:paraId="50166E52" w14:textId="5730F7E6" w:rsidR="00CB1444" w:rsidRPr="008967A6" w:rsidRDefault="00CB1444" w:rsidP="003C2748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,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select the arrow next to </w:t>
            </w:r>
            <w:proofErr w:type="spellStart"/>
            <w:r>
              <w:rPr>
                <w:b/>
                <w:bCs/>
                <w:lang w:val="en-US"/>
              </w:rPr>
              <w:t>DetailPage</w:t>
            </w:r>
            <w:r w:rsidRPr="008967A6"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 xml:space="preserve">then double-click on </w:t>
            </w:r>
            <w:proofErr w:type="spellStart"/>
            <w:r>
              <w:rPr>
                <w:b/>
                <w:bCs/>
                <w:lang w:val="en-US"/>
              </w:rPr>
              <w:t>DetailPage.xaml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Detail Page</w:t>
            </w:r>
            <w:r w:rsidRPr="00792240">
              <w:rPr>
                <w:lang w:val="en-US"/>
              </w:rPr>
              <w:t>.</w:t>
            </w:r>
          </w:p>
          <w:p w14:paraId="079330A3" w14:textId="77777777" w:rsidR="00CB1444" w:rsidRPr="003544B5" w:rsidRDefault="00CB1444" w:rsidP="003C2748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34BD7F75" w14:textId="77777777" w:rsidR="00CB1444" w:rsidRDefault="00CB1444" w:rsidP="003C2748">
            <w:r>
              <w:rPr>
                <w:noProof/>
              </w:rPr>
              <w:drawing>
                <wp:inline distT="0" distB="0" distL="0" distR="0" wp14:anchorId="034162AD" wp14:editId="6E2DF789">
                  <wp:extent cx="2635199" cy="2437179"/>
                  <wp:effectExtent l="0" t="0" r="0" b="127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CF85B7" w14:textId="77777777" w:rsidR="00CB1444" w:rsidRDefault="00CB1444" w:rsidP="003C2748"/>
        </w:tc>
      </w:tr>
    </w:tbl>
    <w:p w14:paraId="2EEAA665" w14:textId="77777777" w:rsidR="00C66009" w:rsidRDefault="00C6600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3E486D" w14:textId="2B7D14F7" w:rsidR="00CB1444" w:rsidRDefault="00CB1444" w:rsidP="00CB1444">
      <w:pPr>
        <w:pStyle w:val="Heading2"/>
      </w:pPr>
      <w:r>
        <w:lastRenderedPageBreak/>
        <w:t>Step 1</w:t>
      </w:r>
      <w:r w:rsidR="006105E9">
        <w:t>7</w:t>
      </w:r>
    </w:p>
    <w:p w14:paraId="066D2756" w14:textId="77777777" w:rsidR="00CB1444" w:rsidRDefault="00CB1444" w:rsidP="00CB1444"/>
    <w:p w14:paraId="248AC863" w14:textId="560FA925" w:rsidR="00CB1444" w:rsidRPr="001868FF" w:rsidRDefault="00CB1444" w:rsidP="00CB1444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 w:rsidR="00582AA0">
        <w:rPr>
          <w:b/>
          <w:bCs/>
        </w:rPr>
        <w:t>Detail</w:t>
      </w:r>
      <w:r>
        <w:rPr>
          <w:b/>
          <w:bCs/>
        </w:rPr>
        <w:t>Page.xaml.cs</w:t>
      </w:r>
      <w:proofErr w:type="spellEnd"/>
      <w: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582AA0">
        <w:rPr>
          <w:rFonts w:ascii="Consolas" w:hAnsi="Consolas" w:cs="Segoe UI"/>
          <w:b/>
          <w:bCs/>
        </w:rPr>
        <w:t>Detail</w:t>
      </w:r>
      <w:r w:rsidRPr="000A5E62">
        <w:rPr>
          <w:rFonts w:ascii="Consolas" w:hAnsi="Consolas" w:cs="Segoe UI"/>
          <w:b/>
          <w:bCs/>
        </w:rPr>
        <w:t>Page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7B365601" w14:textId="77777777" w:rsidR="00CB1444" w:rsidRDefault="00CB1444" w:rsidP="00CB1444">
      <w:pPr>
        <w:rPr>
          <w:rFonts w:cs="Segoe UI"/>
          <w:color w:val="000000"/>
        </w:rPr>
      </w:pPr>
    </w:p>
    <w:p w14:paraId="6E8E4E9C" w14:textId="77777777" w:rsidR="00CB1444" w:rsidRDefault="00CB1444" w:rsidP="00CB14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81AF69A" wp14:editId="2D733169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97726D0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OnNavigatedTo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EventArgs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7B18D8A5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33C1F0B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.Fill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GetBrush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e.Parameter</w:t>
                            </w:r>
                            <w:proofErr w:type="spellEnd"/>
                            <w:proofErr w:type="gram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47F8818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B94C2CF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502519F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OnNavigatingFrom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ngCancelEventArgs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3502131C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BA3E48D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e.NavigationMode</w:t>
                            </w:r>
                            <w:proofErr w:type="spellEnd"/>
                            <w:proofErr w:type="gram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Mode.Back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983C4B9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From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(Target</w:t>
                            </w:r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F1EBC54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.OnNavigatingFrom</w:t>
                            </w:r>
                            <w:proofErr w:type="spellEnd"/>
                            <w:proofErr w:type="gram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(e);</w:t>
                            </w:r>
                          </w:p>
                          <w:p w14:paraId="392BDB87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2918AEE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48BB1D8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_</w:t>
                            </w:r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ed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7E3255BA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C0FAB7E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Loaded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(Target</w:t>
                            </w:r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032E268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B247D55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1E8FFA5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Back_</w:t>
                            </w:r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E6CFB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52A427A5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E91C273" w14:textId="77777777" w:rsidR="00FE6CFB" w:rsidRPr="00FE6CFB" w:rsidRDefault="00FE6CFB" w:rsidP="00FE6C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Frame.GoBack</w:t>
                            </w:r>
                            <w:proofErr w:type="spellEnd"/>
                            <w:proofErr w:type="gramEnd"/>
                            <w:r w:rsidRPr="00FE6CFB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1D59B84" w14:textId="38DDA9FE" w:rsidR="00CB1444" w:rsidRPr="00FE6CFB" w:rsidRDefault="00FE6CFB" w:rsidP="00FE6CFB">
                            <w:pPr>
                              <w:pStyle w:val="SourceCode"/>
                              <w:spacing w:after="0"/>
                            </w:pPr>
                            <w:r w:rsidRPr="00FE6CFB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1AF69A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97726D0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OnNavigatedTo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NavigationEventArgs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7B18D8A5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33C1F0B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Target.Fill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Library.GetBrush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e.Parameter</w:t>
                      </w:r>
                      <w:proofErr w:type="spellEnd"/>
                      <w:proofErr w:type="gram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47F8818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B94C2CF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502519F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OnNavigatingFrom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NavigatingCancelEventArgs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3502131C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BA3E48D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e.NavigationMode</w:t>
                      </w:r>
                      <w:proofErr w:type="spellEnd"/>
                      <w:proofErr w:type="gram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NavigationMode.Back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983C4B9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Library.From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(Target</w:t>
                      </w:r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F1EBC54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.OnNavigatingFrom</w:t>
                      </w:r>
                      <w:proofErr w:type="spellEnd"/>
                      <w:proofErr w:type="gram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(e);</w:t>
                      </w:r>
                    </w:p>
                    <w:p w14:paraId="392BDB87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2918AEE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48BB1D8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Target_</w:t>
                      </w:r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Loaded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7E3255BA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C0FAB7E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Library.Loaded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(Target</w:t>
                      </w:r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032E268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B247D55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1E8FFA5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Back_</w:t>
                      </w:r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E6CFB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52A427A5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E91C273" w14:textId="77777777" w:rsidR="00FE6CFB" w:rsidRPr="00FE6CFB" w:rsidRDefault="00FE6CFB" w:rsidP="00FE6C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Library.Frame.GoBack</w:t>
                      </w:r>
                      <w:proofErr w:type="spellEnd"/>
                      <w:proofErr w:type="gramEnd"/>
                      <w:r w:rsidRPr="00FE6CFB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1D59B84" w14:textId="38DDA9FE" w:rsidR="00CB1444" w:rsidRPr="00FE6CFB" w:rsidRDefault="00FE6CFB" w:rsidP="00FE6CFB">
                      <w:pPr>
                        <w:pStyle w:val="SourceCode"/>
                        <w:spacing w:after="0"/>
                      </w:pPr>
                      <w:r w:rsidRPr="00FE6CFB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6AA663" w14:textId="77777777" w:rsidR="00CB1444" w:rsidRDefault="00CB1444" w:rsidP="00CB1444">
      <w:pPr>
        <w:rPr>
          <w:rFonts w:cs="Segoe UI"/>
        </w:rPr>
      </w:pPr>
    </w:p>
    <w:p w14:paraId="1B53C364" w14:textId="67FEFA9B" w:rsidR="00027A68" w:rsidRDefault="00EF332F" w:rsidP="00027A68">
      <w:pPr>
        <w:rPr>
          <w:rFonts w:cs="Segoe UI"/>
        </w:rPr>
      </w:pPr>
      <w:r>
        <w:rPr>
          <w:rFonts w:cs="Segoe UI"/>
        </w:rPr>
        <w:t xml:space="preserve">There is </w:t>
      </w:r>
      <w:r w:rsidR="009150C3">
        <w:rPr>
          <w:rFonts w:cs="Segoe UI"/>
        </w:rPr>
        <w:t>a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EF332F">
        <w:rPr>
          <w:rFonts w:ascii="Consolas" w:hAnsi="Consolas" w:cs="Segoe UI"/>
          <w:b/>
          <w:bCs/>
        </w:rPr>
        <w:t>OnNavigatedTo</w:t>
      </w:r>
      <w:proofErr w:type="spellEnd"/>
      <w:r w:rsidRPr="00EF332F">
        <w:rPr>
          <w:rFonts w:cs="Segoe UI"/>
        </w:rPr>
        <w:t xml:space="preserve"> </w:t>
      </w:r>
      <w:r>
        <w:rPr>
          <w:rFonts w:cs="Segoe UI"/>
        </w:rPr>
        <w:t>that uses</w:t>
      </w:r>
      <w:r w:rsidRPr="00EF332F">
        <w:t xml:space="preserve"> </w:t>
      </w:r>
      <w:r w:rsidRPr="00EF332F">
        <w:rPr>
          <w:rFonts w:ascii="Consolas" w:hAnsi="Consolas" w:cs="Segoe UI"/>
          <w:b/>
          <w:bCs/>
        </w:rPr>
        <w:t>override</w:t>
      </w:r>
      <w:r w:rsidRPr="00EF332F">
        <w:rPr>
          <w:rFonts w:cs="Segoe UI"/>
        </w:rPr>
        <w:t xml:space="preserve"> </w:t>
      </w:r>
      <w:r>
        <w:rPr>
          <w:rFonts w:cs="Segoe UI"/>
        </w:rPr>
        <w:t xml:space="preserve">to change the functionality of the </w:t>
      </w:r>
      <w:r w:rsidRPr="00EF332F">
        <w:rPr>
          <w:rFonts w:cs="Segoe UI"/>
          <w:b/>
        </w:rPr>
        <w:t>Method</w:t>
      </w:r>
      <w:r>
        <w:rPr>
          <w:rFonts w:cs="Segoe UI"/>
        </w:rPr>
        <w:t xml:space="preserve"> for </w:t>
      </w:r>
      <w:proofErr w:type="spellStart"/>
      <w:r w:rsidRPr="00EF332F">
        <w:rPr>
          <w:rFonts w:ascii="Consolas" w:hAnsi="Consolas" w:cs="Cascadia Mono"/>
          <w:b/>
          <w:bCs/>
        </w:rPr>
        <w:t>OnNavigatedTo</w:t>
      </w:r>
      <w:proofErr w:type="spellEnd"/>
      <w:r w:rsidRPr="00EF332F">
        <w:t xml:space="preserve"> </w:t>
      </w:r>
      <w:r w:rsidR="006401E1">
        <w:t xml:space="preserve">which will set </w:t>
      </w:r>
      <w:r w:rsidR="006401E1" w:rsidRPr="006401E1">
        <w:rPr>
          <w:rFonts w:ascii="Consolas" w:hAnsi="Consolas"/>
          <w:b/>
          <w:bCs/>
        </w:rPr>
        <w:t>Fill</w:t>
      </w:r>
      <w:r w:rsidR="006401E1">
        <w:t xml:space="preserve"> for the </w:t>
      </w:r>
      <w:r w:rsidR="006401E1" w:rsidRPr="00BB26EA">
        <w:rPr>
          <w:rFonts w:ascii="Consolas" w:hAnsi="Consolas" w:cs="Segoe UI"/>
          <w:b/>
          <w:bCs/>
        </w:rPr>
        <w:t>Rectangl</w:t>
      </w:r>
      <w:r w:rsidR="006401E1">
        <w:rPr>
          <w:rFonts w:ascii="Consolas" w:hAnsi="Consolas" w:cs="Segoe UI"/>
          <w:b/>
          <w:bCs/>
        </w:rPr>
        <w:t>e</w:t>
      </w:r>
      <w:r w:rsidR="006401E1">
        <w:rPr>
          <w:rFonts w:cs="Segoe UI"/>
        </w:rPr>
        <w:t xml:space="preserve"> element of </w:t>
      </w:r>
      <w:r w:rsidR="006401E1" w:rsidRPr="006401E1">
        <w:rPr>
          <w:rFonts w:ascii="Consolas" w:hAnsi="Consolas" w:cs="Segoe UI"/>
          <w:b/>
          <w:bCs/>
        </w:rPr>
        <w:t>Target</w:t>
      </w:r>
      <w:r w:rsidR="006401E1">
        <w:rPr>
          <w:rFonts w:cs="Segoe UI"/>
        </w:rPr>
        <w:t xml:space="preserve"> using the </w:t>
      </w:r>
      <w:r w:rsidR="006401E1">
        <w:rPr>
          <w:rFonts w:cs="Segoe UI"/>
          <w:b/>
          <w:bCs/>
        </w:rPr>
        <w:t>Method</w:t>
      </w:r>
      <w:r w:rsidR="006401E1">
        <w:rPr>
          <w:rFonts w:cs="Segoe UI"/>
        </w:rPr>
        <w:t xml:space="preserve"> of </w:t>
      </w:r>
      <w:proofErr w:type="spellStart"/>
      <w:r w:rsidR="006401E1" w:rsidRPr="006401E1">
        <w:rPr>
          <w:rFonts w:ascii="Consolas" w:hAnsi="Consolas" w:cs="Segoe UI"/>
          <w:b/>
          <w:bCs/>
        </w:rPr>
        <w:t>Get</w:t>
      </w:r>
      <w:r w:rsidR="00FE6CFB">
        <w:rPr>
          <w:rFonts w:ascii="Consolas" w:hAnsi="Consolas" w:cs="Segoe UI"/>
          <w:b/>
          <w:bCs/>
        </w:rPr>
        <w:t>Brush</w:t>
      </w:r>
      <w:proofErr w:type="spellEnd"/>
      <w:r w:rsidR="006401E1">
        <w:rPr>
          <w:rFonts w:cs="Segoe UI"/>
        </w:rPr>
        <w:t xml:space="preserve"> from the </w:t>
      </w:r>
      <w:r w:rsidR="006401E1" w:rsidRPr="006401E1">
        <w:rPr>
          <w:rFonts w:ascii="Consolas" w:hAnsi="Consolas" w:cs="Segoe UI"/>
          <w:b/>
          <w:bCs/>
        </w:rPr>
        <w:t>Class</w:t>
      </w:r>
      <w:r w:rsidR="006401E1">
        <w:rPr>
          <w:rFonts w:cs="Segoe UI"/>
        </w:rPr>
        <w:t xml:space="preserve"> for </w:t>
      </w:r>
      <w:r w:rsidR="006401E1" w:rsidRPr="006401E1">
        <w:rPr>
          <w:rFonts w:ascii="Consolas" w:hAnsi="Consolas" w:cs="Segoe UI"/>
          <w:b/>
          <w:bCs/>
        </w:rPr>
        <w:t>Library</w:t>
      </w:r>
      <w:r w:rsidR="00027A68">
        <w:rPr>
          <w:rFonts w:cs="Segoe UI"/>
        </w:rPr>
        <w:t xml:space="preserve"> </w:t>
      </w:r>
      <w:r w:rsidR="00FE6CFB">
        <w:rPr>
          <w:rFonts w:cs="Segoe UI"/>
        </w:rPr>
        <w:t xml:space="preserve">there is also an </w:t>
      </w:r>
      <w:r w:rsidR="00FE6CFB" w:rsidRPr="00EF332F">
        <w:rPr>
          <w:rFonts w:ascii="Consolas" w:hAnsi="Consolas" w:cs="Segoe UI"/>
          <w:b/>
          <w:bCs/>
        </w:rPr>
        <w:t>override</w:t>
      </w:r>
      <w:r w:rsidR="00FE6CFB">
        <w:rPr>
          <w:rFonts w:cs="Segoe UI"/>
        </w:rPr>
        <w:t xml:space="preserve"> for </w:t>
      </w:r>
      <w:proofErr w:type="spellStart"/>
      <w:r w:rsidR="00FE6CFB" w:rsidRPr="00FE6CFB">
        <w:rPr>
          <w:rFonts w:ascii="Consolas" w:hAnsi="Consolas" w:cs="Cascadia Mono"/>
          <w:b/>
          <w:bCs/>
        </w:rPr>
        <w:t>OnNavigatingFrom</w:t>
      </w:r>
      <w:proofErr w:type="spellEnd"/>
      <w:r w:rsidR="009150C3">
        <w:rPr>
          <w:rFonts w:cs="Segoe UI"/>
        </w:rPr>
        <w:t xml:space="preserve"> which will call the </w:t>
      </w:r>
      <w:r w:rsidR="009150C3">
        <w:rPr>
          <w:rFonts w:cs="Segoe UI"/>
          <w:b/>
          <w:bCs/>
        </w:rPr>
        <w:t>Method</w:t>
      </w:r>
      <w:r w:rsidR="009150C3">
        <w:rPr>
          <w:rFonts w:cs="Segoe UI"/>
        </w:rPr>
        <w:t xml:space="preserve"> for </w:t>
      </w:r>
      <w:r w:rsidR="009150C3" w:rsidRPr="009150C3">
        <w:rPr>
          <w:rFonts w:ascii="Consolas" w:hAnsi="Consolas" w:cs="Segoe UI"/>
          <w:b/>
          <w:bCs/>
        </w:rPr>
        <w:t>From</w:t>
      </w:r>
      <w:r w:rsidR="009150C3">
        <w:rPr>
          <w:rFonts w:cs="Segoe UI"/>
        </w:rPr>
        <w:t xml:space="preserve"> in the </w:t>
      </w:r>
      <w:r w:rsidR="009150C3" w:rsidRPr="006401E1">
        <w:rPr>
          <w:rFonts w:ascii="Consolas" w:hAnsi="Consolas" w:cs="Segoe UI"/>
          <w:b/>
          <w:bCs/>
        </w:rPr>
        <w:t>Class</w:t>
      </w:r>
      <w:r w:rsidR="009150C3">
        <w:rPr>
          <w:rFonts w:cs="Segoe UI"/>
        </w:rPr>
        <w:t xml:space="preserve"> for </w:t>
      </w:r>
      <w:r w:rsidR="009150C3" w:rsidRPr="006401E1">
        <w:rPr>
          <w:rFonts w:ascii="Consolas" w:hAnsi="Consolas" w:cs="Segoe UI"/>
          <w:b/>
          <w:bCs/>
        </w:rPr>
        <w:t>Library</w:t>
      </w:r>
      <w:r w:rsidR="009150C3">
        <w:rPr>
          <w:rFonts w:cs="Segoe UI"/>
        </w:rPr>
        <w:t xml:space="preserve"> when navigating backwards. There is also a </w:t>
      </w:r>
      <w:r w:rsidR="009150C3">
        <w:rPr>
          <w:rFonts w:cs="Segoe UI"/>
          <w:b/>
          <w:bCs/>
        </w:rPr>
        <w:t>Method</w:t>
      </w:r>
      <w:r w:rsidR="009150C3">
        <w:rPr>
          <w:rFonts w:cs="Segoe UI"/>
        </w:rPr>
        <w:t xml:space="preserve"> of </w:t>
      </w:r>
      <w:proofErr w:type="spellStart"/>
      <w:r w:rsidR="009150C3" w:rsidRPr="009E68D2">
        <w:rPr>
          <w:rFonts w:ascii="Consolas" w:hAnsi="Consolas" w:cs="Segoe UI"/>
          <w:b/>
          <w:bCs/>
        </w:rPr>
        <w:t>Target_Loaded</w:t>
      </w:r>
      <w:proofErr w:type="spellEnd"/>
      <w:r w:rsidR="009150C3">
        <w:rPr>
          <w:rFonts w:cs="Segoe UI"/>
        </w:rPr>
        <w:t xml:space="preserve"> for when the </w:t>
      </w:r>
      <w:r w:rsidR="009150C3" w:rsidRPr="00BB26EA">
        <w:rPr>
          <w:rFonts w:ascii="Consolas" w:hAnsi="Consolas" w:cs="Segoe UI"/>
          <w:b/>
          <w:bCs/>
        </w:rPr>
        <w:t>Rectangl</w:t>
      </w:r>
      <w:r w:rsidR="009150C3">
        <w:rPr>
          <w:rFonts w:ascii="Consolas" w:hAnsi="Consolas" w:cs="Segoe UI"/>
          <w:b/>
          <w:bCs/>
        </w:rPr>
        <w:t>e</w:t>
      </w:r>
      <w:r w:rsidR="009150C3">
        <w:rPr>
          <w:rFonts w:cs="Segoe UI"/>
        </w:rPr>
        <w:t xml:space="preserve"> element of </w:t>
      </w:r>
      <w:r w:rsidR="009150C3" w:rsidRPr="006401E1">
        <w:rPr>
          <w:rFonts w:ascii="Consolas" w:hAnsi="Consolas" w:cs="Segoe UI"/>
          <w:b/>
          <w:bCs/>
        </w:rPr>
        <w:t>Target</w:t>
      </w:r>
      <w:r w:rsidR="009150C3">
        <w:rPr>
          <w:rFonts w:cs="Segoe UI"/>
        </w:rPr>
        <w:t xml:space="preserve"> has loaded </w:t>
      </w:r>
      <w:r w:rsidR="00027A68">
        <w:rPr>
          <w:rFonts w:cs="Segoe UI"/>
        </w:rPr>
        <w:t xml:space="preserve">and there is the </w:t>
      </w:r>
      <w:r w:rsidR="00027A68">
        <w:rPr>
          <w:rFonts w:cs="Segoe UI"/>
          <w:b/>
          <w:bCs/>
        </w:rPr>
        <w:t>Method</w:t>
      </w:r>
      <w:r w:rsidR="00027A68">
        <w:rPr>
          <w:rFonts w:cs="Segoe UI"/>
        </w:rPr>
        <w:t xml:space="preserve"> for when the </w:t>
      </w:r>
      <w:proofErr w:type="spellStart"/>
      <w:r w:rsidR="00027A68" w:rsidRPr="000A6D8E">
        <w:rPr>
          <w:rFonts w:ascii="Consolas" w:hAnsi="Consolas" w:cs="Segoe UI"/>
          <w:b/>
          <w:bCs/>
        </w:rPr>
        <w:t>AppBarButton</w:t>
      </w:r>
      <w:proofErr w:type="spellEnd"/>
      <w:r w:rsidR="00027A68">
        <w:rPr>
          <w:rFonts w:cs="Segoe UI"/>
        </w:rPr>
        <w:t xml:space="preserve"> is </w:t>
      </w:r>
      <w:r w:rsidR="00027A68">
        <w:rPr>
          <w:rFonts w:cs="Segoe UI"/>
          <w:b/>
          <w:bCs/>
        </w:rPr>
        <w:t>Clicked</w:t>
      </w:r>
      <w:r w:rsidR="00027A68">
        <w:rPr>
          <w:rFonts w:cs="Segoe UI"/>
        </w:rPr>
        <w:t xml:space="preserve"> of </w:t>
      </w:r>
      <w:proofErr w:type="spellStart"/>
      <w:r w:rsidR="00027A68" w:rsidRPr="00027A68">
        <w:rPr>
          <w:rFonts w:ascii="Consolas" w:hAnsi="Consolas" w:cs="Segoe UI"/>
          <w:b/>
          <w:bCs/>
        </w:rPr>
        <w:t>Back_Click</w:t>
      </w:r>
      <w:proofErr w:type="spellEnd"/>
      <w:r w:rsidR="00027A68">
        <w:rPr>
          <w:rFonts w:cs="Segoe UI"/>
        </w:rPr>
        <w:t xml:space="preserve"> which calls the </w:t>
      </w:r>
      <w:r w:rsidR="00027A68" w:rsidRPr="00027A68">
        <w:rPr>
          <w:rFonts w:cs="Segoe UI"/>
          <w:b/>
          <w:bCs/>
        </w:rPr>
        <w:t>Method</w:t>
      </w:r>
      <w:r w:rsidR="00027A68">
        <w:rPr>
          <w:rFonts w:cs="Segoe UI"/>
        </w:rPr>
        <w:t xml:space="preserve"> of </w:t>
      </w:r>
      <w:proofErr w:type="spellStart"/>
      <w:r w:rsidR="00027A68" w:rsidRPr="00027A68">
        <w:rPr>
          <w:rFonts w:ascii="Consolas" w:hAnsi="Consolas" w:cs="Segoe UI"/>
          <w:b/>
          <w:bCs/>
        </w:rPr>
        <w:t>GoBack</w:t>
      </w:r>
      <w:proofErr w:type="spellEnd"/>
      <w:r w:rsidR="00027A68">
        <w:rPr>
          <w:rFonts w:cs="Segoe UI"/>
        </w:rPr>
        <w:t xml:space="preserve"> for the </w:t>
      </w:r>
      <w:r w:rsidR="00027A68" w:rsidRPr="00027A68">
        <w:rPr>
          <w:rFonts w:ascii="Consolas" w:hAnsi="Consolas" w:cs="Segoe UI"/>
          <w:b/>
          <w:bCs/>
        </w:rPr>
        <w:t>Frame</w:t>
      </w:r>
      <w:r w:rsidR="00027A68">
        <w:rPr>
          <w:rFonts w:cs="Segoe UI"/>
        </w:rPr>
        <w:t xml:space="preserve"> in the </w:t>
      </w:r>
      <w:r w:rsidR="00027A68" w:rsidRPr="00027A68">
        <w:rPr>
          <w:rFonts w:ascii="Consolas" w:hAnsi="Consolas" w:cs="Segoe UI"/>
          <w:b/>
          <w:bCs/>
        </w:rPr>
        <w:t>Class</w:t>
      </w:r>
      <w:r w:rsidR="00027A68">
        <w:rPr>
          <w:rFonts w:cs="Segoe UI"/>
        </w:rPr>
        <w:t xml:space="preserve"> for </w:t>
      </w:r>
      <w:r w:rsidR="00027A68" w:rsidRPr="00027A68">
        <w:rPr>
          <w:rFonts w:ascii="Consolas" w:hAnsi="Consolas" w:cs="Segoe UI"/>
          <w:b/>
          <w:bCs/>
        </w:rPr>
        <w:t>Library</w:t>
      </w:r>
      <w:r w:rsidR="00027A68">
        <w:rPr>
          <w:rFonts w:cs="Segoe UI"/>
        </w:rPr>
        <w:t>.</w:t>
      </w:r>
    </w:p>
    <w:p w14:paraId="7F23FFA4" w14:textId="77777777" w:rsidR="006401E1" w:rsidRDefault="006401E1" w:rsidP="001F2A4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5B2541" w14:textId="472CE794" w:rsidR="00915C09" w:rsidRDefault="00915C09" w:rsidP="00915C09">
      <w:pPr>
        <w:pStyle w:val="Heading2"/>
      </w:pPr>
      <w:r>
        <w:t xml:space="preserve">Step </w:t>
      </w:r>
      <w:r w:rsidR="009E5C2C">
        <w:t>1</w:t>
      </w:r>
      <w:r w:rsidR="006105E9">
        <w:t>8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72368F1F" w:rsidR="00915C09" w:rsidRDefault="00D52910" w:rsidP="00554D10">
            <w:r>
              <w:rPr>
                <w:noProof/>
              </w:rPr>
              <w:drawing>
                <wp:inline distT="0" distB="0" distL="0" distR="0" wp14:anchorId="321D8AD4" wp14:editId="6E66FA86">
                  <wp:extent cx="2635199" cy="2437178"/>
                  <wp:effectExtent l="0" t="0" r="0" b="127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437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6FA40AE9" w:rsidR="00D47544" w:rsidRDefault="00D47544" w:rsidP="00D47544">
      <w:pPr>
        <w:pStyle w:val="Heading2"/>
      </w:pPr>
      <w:r>
        <w:lastRenderedPageBreak/>
        <w:t xml:space="preserve">Step </w:t>
      </w:r>
      <w:r w:rsidR="002077E7">
        <w:t>1</w:t>
      </w:r>
      <w:r w:rsidR="00F446F1">
        <w:t>9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7ECC47DF" w:rsidR="007A65F3" w:rsidRDefault="007A65F3" w:rsidP="007F297D">
      <w:pPr>
        <w:pStyle w:val="Heading2"/>
      </w:pPr>
      <w:r>
        <w:t xml:space="preserve">Step </w:t>
      </w:r>
      <w:r w:rsidR="00F446F1">
        <w:t>20</w:t>
      </w:r>
    </w:p>
    <w:p w14:paraId="4B2F0E12" w14:textId="673B98B6" w:rsidR="007A65F3" w:rsidRDefault="007A65F3" w:rsidP="007A65F3"/>
    <w:p w14:paraId="745E6597" w14:textId="51306978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AB0990">
        <w:rPr>
          <w:b/>
          <w:bCs/>
        </w:rPr>
        <w:t xml:space="preserve"> </w:t>
      </w:r>
      <w:r w:rsidR="00AB0990">
        <w:t xml:space="preserve">for a </w:t>
      </w:r>
      <w:r w:rsidR="00AB0990" w:rsidRPr="00AB0990">
        <w:rPr>
          <w:rFonts w:ascii="Consolas" w:hAnsi="Consolas"/>
          <w:b/>
          <w:bCs/>
        </w:rPr>
        <w:t>Frame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FA6C19" w14:textId="489C2207" w:rsidR="00833CE0" w:rsidRPr="00AB0990" w:rsidRDefault="00AB0990" w:rsidP="00C3005C">
                            <w:pPr>
                              <w:pStyle w:val="SourceCode"/>
                              <w:spacing w:after="0"/>
                            </w:pPr>
                            <w:r w:rsidRPr="00AB0990">
                              <w:rPr>
                                <w:rFonts w:cs="Cascadia Mono"/>
                                <w:color w:val="0000FF"/>
                              </w:rPr>
                              <w:t>&lt;</w:t>
                            </w:r>
                            <w:r w:rsidRPr="00AB0990">
                              <w:rPr>
                                <w:rFonts w:cs="Cascadia Mono"/>
                                <w:color w:val="A31515"/>
                              </w:rPr>
                              <w:t>Frame</w:t>
                            </w:r>
                            <w:r w:rsidRPr="00AB0990">
                              <w:rPr>
                                <w:rFonts w:cs="Cascadia Mono"/>
                                <w:color w:val="FF0000"/>
                              </w:rPr>
                              <w:t xml:space="preserve"> Name</w:t>
                            </w:r>
                            <w:r w:rsidRPr="00AB0990">
                              <w:rPr>
                                <w:rFonts w:cs="Cascadia Mono"/>
                                <w:color w:val="0000FF"/>
                              </w:rPr>
                              <w:t>="Frame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FA6C19" w14:textId="489C2207" w:rsidR="00833CE0" w:rsidRPr="00AB0990" w:rsidRDefault="00AB0990" w:rsidP="00C3005C">
                      <w:pPr>
                        <w:pStyle w:val="SourceCode"/>
                        <w:spacing w:after="0"/>
                      </w:pPr>
                      <w:r w:rsidRPr="00AB0990">
                        <w:rPr>
                          <w:rFonts w:cs="Cascadia Mono"/>
                          <w:color w:val="0000FF"/>
                        </w:rPr>
                        <w:t>&lt;</w:t>
                      </w:r>
                      <w:r w:rsidRPr="00AB0990">
                        <w:rPr>
                          <w:rFonts w:cs="Cascadia Mono"/>
                          <w:color w:val="A31515"/>
                        </w:rPr>
                        <w:t>Frame</w:t>
                      </w:r>
                      <w:r w:rsidRPr="00AB0990">
                        <w:rPr>
                          <w:rFonts w:cs="Cascadia Mono"/>
                          <w:color w:val="FF0000"/>
                        </w:rPr>
                        <w:t xml:space="preserve"> Name</w:t>
                      </w:r>
                      <w:r w:rsidRPr="00AB0990">
                        <w:rPr>
                          <w:rFonts w:cs="Cascadia Mono"/>
                          <w:color w:val="0000FF"/>
                        </w:rPr>
                        <w:t>="Frame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69A846CF" w14:textId="5D761A7C" w:rsidR="000C0368" w:rsidRDefault="007F297D" w:rsidP="007F297D">
      <w:pPr>
        <w:pStyle w:val="Heading2"/>
      </w:pPr>
      <w:r>
        <w:t xml:space="preserve">Step </w:t>
      </w:r>
      <w:r w:rsidR="00AC33F2">
        <w:t>2</w:t>
      </w:r>
      <w:r w:rsidR="00AB0990">
        <w:t>1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7BB3245F" w:rsidR="00BE7F8D" w:rsidRDefault="007A6C80" w:rsidP="00E21237">
            <w:r>
              <w:rPr>
                <w:noProof/>
              </w:rPr>
              <w:drawing>
                <wp:inline distT="0" distB="0" distL="0" distR="0" wp14:anchorId="22874B52" wp14:editId="420AAD1F">
                  <wp:extent cx="2635198" cy="2437178"/>
                  <wp:effectExtent l="0" t="0" r="0" b="127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437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37AF9B66" w14:textId="77777777" w:rsidR="001D1594" w:rsidRDefault="001D159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28170CA" w14:textId="2172B04C" w:rsidR="007F297D" w:rsidRDefault="00D85028" w:rsidP="00D85028">
      <w:pPr>
        <w:pStyle w:val="Heading2"/>
      </w:pPr>
      <w:r>
        <w:lastRenderedPageBreak/>
        <w:t xml:space="preserve">Step </w:t>
      </w:r>
      <w:r w:rsidR="001D1594">
        <w:t>2</w:t>
      </w:r>
      <w:r w:rsidR="00016BD0">
        <w:t>2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49A61594" w:rsidR="00986C7B" w:rsidRDefault="00986C7B" w:rsidP="00986C7B">
      <w:pPr>
        <w:pStyle w:val="Heading2"/>
      </w:pPr>
      <w:r>
        <w:t xml:space="preserve">Step </w:t>
      </w:r>
      <w:r w:rsidR="001D1594">
        <w:t>2</w:t>
      </w:r>
      <w:r w:rsidR="00016BD0">
        <w:t>3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41F661F7" w14:textId="77777777" w:rsidR="00C0621E" w:rsidRPr="001868FF" w:rsidRDefault="00915C09" w:rsidP="00C0621E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>has been removed</w:t>
      </w:r>
      <w:r w:rsidR="009B30B5">
        <w:rPr>
          <w:rFonts w:cs="Segoe UI"/>
        </w:rPr>
        <w:t>,</w:t>
      </w:r>
      <w:r w:rsidR="00C35402">
        <w:rPr>
          <w:rFonts w:cs="Segoe UI"/>
        </w:rPr>
        <w:t xml:space="preserve"> </w:t>
      </w:r>
      <w:r w:rsidR="00C0621E">
        <w:rPr>
          <w:rFonts w:cs="Segoe UI"/>
        </w:rPr>
        <w:t xml:space="preserve">within the </w:t>
      </w:r>
      <w:r w:rsidR="00C0621E">
        <w:rPr>
          <w:rFonts w:cs="Segoe UI"/>
          <w:b/>
          <w:bCs/>
        </w:rPr>
        <w:t>Constructor</w:t>
      </w:r>
      <w:r w:rsidR="00C0621E">
        <w:rPr>
          <w:rFonts w:cs="Segoe UI"/>
        </w:rPr>
        <w:t xml:space="preserve"> of </w:t>
      </w:r>
      <w:r w:rsidR="00C0621E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C0621E" w:rsidRPr="001868FF">
        <w:rPr>
          <w:rFonts w:ascii="Consolas" w:hAnsi="Consolas" w:cs="Segoe UI"/>
          <w:b/>
          <w:bCs/>
        </w:rPr>
        <w:t>MainWindow</w:t>
      </w:r>
      <w:proofErr w:type="spellEnd"/>
      <w:r w:rsidR="00C0621E" w:rsidRPr="001868FF">
        <w:rPr>
          <w:rFonts w:ascii="Consolas" w:hAnsi="Consolas" w:cs="Segoe UI"/>
          <w:b/>
          <w:bCs/>
        </w:rPr>
        <w:t>(</w:t>
      </w:r>
      <w:proofErr w:type="gramEnd"/>
      <w:r w:rsidR="00C0621E" w:rsidRPr="001868FF">
        <w:rPr>
          <w:rFonts w:ascii="Consolas" w:hAnsi="Consolas" w:cs="Segoe UI"/>
          <w:b/>
          <w:bCs/>
        </w:rPr>
        <w:t>)</w:t>
      </w:r>
      <w:r w:rsidR="00C0621E">
        <w:rPr>
          <w:rFonts w:ascii="Consolas" w:hAnsi="Consolas" w:cs="Segoe UI"/>
          <w:b/>
          <w:bCs/>
        </w:rPr>
        <w:t xml:space="preserve"> </w:t>
      </w:r>
      <w:r w:rsidR="00C0621E" w:rsidRPr="001868FF">
        <w:rPr>
          <w:rFonts w:ascii="Consolas" w:hAnsi="Consolas" w:cs="Segoe UI"/>
          <w:b/>
          <w:bCs/>
        </w:rPr>
        <w:t>{</w:t>
      </w:r>
      <w:r w:rsidR="00C0621E">
        <w:rPr>
          <w:rFonts w:ascii="Consolas" w:hAnsi="Consolas" w:cs="Segoe UI"/>
          <w:b/>
          <w:bCs/>
        </w:rPr>
        <w:t xml:space="preserve"> ... </w:t>
      </w:r>
      <w:r w:rsidR="00C0621E" w:rsidRPr="001868FF">
        <w:rPr>
          <w:rFonts w:ascii="Consolas" w:hAnsi="Consolas" w:cs="Segoe UI"/>
          <w:b/>
          <w:bCs/>
        </w:rPr>
        <w:t>}</w:t>
      </w:r>
      <w:r w:rsidR="00C0621E">
        <w:rPr>
          <w:rFonts w:cs="Segoe UI"/>
        </w:rPr>
        <w:t xml:space="preserve"> and below the line of </w:t>
      </w:r>
      <w:proofErr w:type="spellStart"/>
      <w:r w:rsidR="00C0621E" w:rsidRPr="003036A5">
        <w:rPr>
          <w:rFonts w:ascii="Consolas" w:hAnsi="Consolas" w:cs="Segoe UI"/>
          <w:b/>
          <w:bCs/>
        </w:rPr>
        <w:t>this.InitializeComponent</w:t>
      </w:r>
      <w:proofErr w:type="spellEnd"/>
      <w:r w:rsidR="00C0621E" w:rsidRPr="003036A5">
        <w:rPr>
          <w:rFonts w:ascii="Consolas" w:hAnsi="Consolas" w:cs="Segoe UI"/>
          <w:b/>
          <w:bCs/>
        </w:rPr>
        <w:t>();</w:t>
      </w:r>
      <w:r w:rsidR="00C0621E" w:rsidRPr="003036A5">
        <w:rPr>
          <w:rFonts w:cs="Segoe UI"/>
        </w:rPr>
        <w:t xml:space="preserve"> </w:t>
      </w:r>
      <w:r w:rsidR="00C0621E">
        <w:rPr>
          <w:rFonts w:cs="Segoe UI"/>
        </w:rPr>
        <w:t xml:space="preserve">type in the following </w:t>
      </w:r>
      <w:r w:rsidR="00C0621E">
        <w:rPr>
          <w:rFonts w:cs="Segoe UI"/>
          <w:b/>
          <w:bCs/>
        </w:rPr>
        <w:t>Code</w:t>
      </w:r>
      <w:r w:rsidR="00C0621E"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8686F6" w14:textId="77777777" w:rsidR="00CA41BE" w:rsidRPr="00CA41BE" w:rsidRDefault="00CA41BE" w:rsidP="00CA41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CA41BE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Frame</w:t>
                            </w:r>
                            <w:proofErr w:type="spellEnd"/>
                            <w:r w:rsidRPr="00CA41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CA41BE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;</w:t>
                            </w:r>
                            <w:proofErr w:type="gramEnd"/>
                          </w:p>
                          <w:p w14:paraId="26E3B03F" w14:textId="3AF480C8" w:rsidR="00986C7B" w:rsidRPr="00CA41BE" w:rsidRDefault="00CA41BE" w:rsidP="00CA41BE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proofErr w:type="gramStart"/>
                            <w:r w:rsidRPr="00CA41BE">
                              <w:rPr>
                                <w:rFonts w:cs="Cascadia Mono"/>
                                <w:color w:val="000000"/>
                              </w:rPr>
                              <w:t>Library.Frame.Navigate</w:t>
                            </w:r>
                            <w:proofErr w:type="spellEnd"/>
                            <w:proofErr w:type="gramEnd"/>
                            <w:r w:rsidRPr="00CA41BE">
                              <w:rPr>
                                <w:rFonts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A41BE">
                              <w:rPr>
                                <w:rFonts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A41BE">
                              <w:rPr>
                                <w:rFonts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A41BE">
                              <w:rPr>
                                <w:rFonts w:cs="Cascadia Mono"/>
                                <w:color w:val="000000"/>
                              </w:rPr>
                              <w:t>ContentPage</w:t>
                            </w:r>
                            <w:proofErr w:type="spellEnd"/>
                            <w:r w:rsidRPr="00CA41BE">
                              <w:rPr>
                                <w:rFonts w:cs="Cascadia Mono"/>
                                <w:color w:val="000000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38686F6" w14:textId="77777777" w:rsidR="00CA41BE" w:rsidRPr="00CA41BE" w:rsidRDefault="00CA41BE" w:rsidP="00CA41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CA41BE">
                        <w:rPr>
                          <w:rFonts w:ascii="Consolas" w:hAnsi="Consolas" w:cs="Cascadia Mono"/>
                          <w:color w:val="000000"/>
                        </w:rPr>
                        <w:t>Library.Frame</w:t>
                      </w:r>
                      <w:proofErr w:type="spellEnd"/>
                      <w:r w:rsidRPr="00CA41B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CA41BE">
                        <w:rPr>
                          <w:rFonts w:ascii="Consolas" w:hAnsi="Consolas" w:cs="Cascadia Mono"/>
                          <w:color w:val="000000"/>
                        </w:rPr>
                        <w:t>Frame;</w:t>
                      </w:r>
                      <w:proofErr w:type="gramEnd"/>
                    </w:p>
                    <w:p w14:paraId="26E3B03F" w14:textId="3AF480C8" w:rsidR="00986C7B" w:rsidRPr="00CA41BE" w:rsidRDefault="00CA41BE" w:rsidP="00CA41BE">
                      <w:pPr>
                        <w:pStyle w:val="SourceCode"/>
                        <w:spacing w:after="0"/>
                      </w:pPr>
                      <w:proofErr w:type="spellStart"/>
                      <w:proofErr w:type="gramStart"/>
                      <w:r w:rsidRPr="00CA41BE">
                        <w:rPr>
                          <w:rFonts w:cs="Cascadia Mono"/>
                          <w:color w:val="000000"/>
                        </w:rPr>
                        <w:t>Library.Frame.Navigate</w:t>
                      </w:r>
                      <w:proofErr w:type="spellEnd"/>
                      <w:proofErr w:type="gramEnd"/>
                      <w:r w:rsidRPr="00CA41BE">
                        <w:rPr>
                          <w:rFonts w:cs="Cascadia Mono"/>
                          <w:color w:val="000000"/>
                        </w:rPr>
                        <w:t>(</w:t>
                      </w:r>
                      <w:proofErr w:type="spellStart"/>
                      <w:r w:rsidRPr="00CA41BE">
                        <w:rPr>
                          <w:rFonts w:cs="Cascadia Mono"/>
                          <w:color w:val="0000FF"/>
                        </w:rPr>
                        <w:t>typeof</w:t>
                      </w:r>
                      <w:proofErr w:type="spellEnd"/>
                      <w:r w:rsidRPr="00CA41BE">
                        <w:rPr>
                          <w:rFonts w:cs="Cascadia Mono"/>
                          <w:color w:val="000000"/>
                        </w:rPr>
                        <w:t>(</w:t>
                      </w:r>
                      <w:proofErr w:type="spellStart"/>
                      <w:r w:rsidRPr="00CA41BE">
                        <w:rPr>
                          <w:rFonts w:cs="Cascadia Mono"/>
                          <w:color w:val="000000"/>
                        </w:rPr>
                        <w:t>ContentPage</w:t>
                      </w:r>
                      <w:proofErr w:type="spellEnd"/>
                      <w:r w:rsidRPr="00CA41BE">
                        <w:rPr>
                          <w:rFonts w:cs="Cascadia Mono"/>
                          <w:color w:val="000000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62A638DD" w14:textId="77777777" w:rsidR="00BB2387" w:rsidRDefault="00BB2387" w:rsidP="00BB2387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 xml:space="preserve">Constructor </w:t>
      </w:r>
      <w:r>
        <w:rPr>
          <w:rFonts w:cs="Segoe UI"/>
        </w:rPr>
        <w:t xml:space="preserve">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 xml:space="preserve"> should look like the following:</w:t>
      </w:r>
    </w:p>
    <w:p w14:paraId="1DE05D2A" w14:textId="77777777" w:rsidR="00BB2387" w:rsidRDefault="00BB2387" w:rsidP="00BB2387">
      <w:pPr>
        <w:rPr>
          <w:rFonts w:cs="Segoe UI"/>
        </w:rPr>
      </w:pPr>
    </w:p>
    <w:p w14:paraId="4362D6CB" w14:textId="77777777" w:rsidR="00BB2387" w:rsidRPr="005F0A9E" w:rsidRDefault="00BB2387" w:rsidP="00BB238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92561E" wp14:editId="28FE928B">
                <wp:extent cx="6642000" cy="1404620"/>
                <wp:effectExtent l="0" t="0" r="26035" b="1270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9D553BA" w14:textId="77777777" w:rsidR="00910D64" w:rsidRPr="00910D64" w:rsidRDefault="00910D64" w:rsidP="00910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0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10D64">
                              <w:rPr>
                                <w:rFonts w:ascii="Consolas" w:hAnsi="Consolas" w:cs="Cascadia Mono"/>
                                <w:color w:val="2B91AF"/>
                              </w:rPr>
                              <w:t>MainWindow</w:t>
                            </w:r>
                            <w:proofErr w:type="spellEnd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7F9DF10" w14:textId="77777777" w:rsidR="00910D64" w:rsidRPr="00910D64" w:rsidRDefault="00910D64" w:rsidP="00910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7EF3024" w14:textId="77777777" w:rsidR="00910D64" w:rsidRPr="00910D64" w:rsidRDefault="00910D64" w:rsidP="00910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10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.InitializeComponent</w:t>
                            </w:r>
                            <w:proofErr w:type="spellEnd"/>
                            <w:proofErr w:type="gramEnd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E16D248" w14:textId="77777777" w:rsidR="00910D64" w:rsidRPr="00910D64" w:rsidRDefault="00910D64" w:rsidP="00910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Frame</w:t>
                            </w:r>
                            <w:proofErr w:type="spellEnd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;</w:t>
                            </w:r>
                            <w:proofErr w:type="gramEnd"/>
                          </w:p>
                          <w:p w14:paraId="2C8E0201" w14:textId="77777777" w:rsidR="00910D64" w:rsidRPr="00910D64" w:rsidRDefault="00910D64" w:rsidP="00910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Frame.Navigate</w:t>
                            </w:r>
                            <w:proofErr w:type="spellEnd"/>
                            <w:proofErr w:type="gramEnd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10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Page</w:t>
                            </w:r>
                            <w:proofErr w:type="spellEnd"/>
                            <w:r w:rsidRPr="00910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56EA84C2" w14:textId="5EEF9EC7" w:rsidR="00BB2387" w:rsidRPr="00910D64" w:rsidRDefault="00910D64" w:rsidP="00910D64">
                            <w:pPr>
                              <w:pStyle w:val="SourceCode"/>
                              <w:spacing w:after="0"/>
                            </w:pPr>
                            <w:r w:rsidRPr="00910D64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92561E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9D553BA" w14:textId="77777777" w:rsidR="00910D64" w:rsidRPr="00910D64" w:rsidRDefault="00910D64" w:rsidP="00910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0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10D64">
                        <w:rPr>
                          <w:rFonts w:ascii="Consolas" w:hAnsi="Consolas" w:cs="Cascadia Mono"/>
                          <w:color w:val="2B91AF"/>
                        </w:rPr>
                        <w:t>MainWindow</w:t>
                      </w:r>
                      <w:proofErr w:type="spellEnd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7F9DF10" w14:textId="77777777" w:rsidR="00910D64" w:rsidRPr="00910D64" w:rsidRDefault="00910D64" w:rsidP="00910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7EF3024" w14:textId="77777777" w:rsidR="00910D64" w:rsidRPr="00910D64" w:rsidRDefault="00910D64" w:rsidP="00910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10D64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.InitializeComponent</w:t>
                      </w:r>
                      <w:proofErr w:type="spellEnd"/>
                      <w:proofErr w:type="gramEnd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E16D248" w14:textId="77777777" w:rsidR="00910D64" w:rsidRPr="00910D64" w:rsidRDefault="00910D64" w:rsidP="00910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Library.Frame</w:t>
                      </w:r>
                      <w:proofErr w:type="spellEnd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Frame;</w:t>
                      </w:r>
                      <w:proofErr w:type="gramEnd"/>
                    </w:p>
                    <w:p w14:paraId="2C8E0201" w14:textId="77777777" w:rsidR="00910D64" w:rsidRPr="00910D64" w:rsidRDefault="00910D64" w:rsidP="00910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Library.Frame.Navigate</w:t>
                      </w:r>
                      <w:proofErr w:type="spellEnd"/>
                      <w:proofErr w:type="gramEnd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10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ContentPage</w:t>
                      </w:r>
                      <w:proofErr w:type="spellEnd"/>
                      <w:r w:rsidRPr="00910D64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56EA84C2" w14:textId="5EEF9EC7" w:rsidR="00BB2387" w:rsidRPr="00910D64" w:rsidRDefault="00910D64" w:rsidP="00910D64">
                      <w:pPr>
                        <w:pStyle w:val="SourceCode"/>
                        <w:spacing w:after="0"/>
                      </w:pPr>
                      <w:r w:rsidRPr="00910D64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D70EF9" w14:textId="77777777" w:rsidR="00BB2387" w:rsidRDefault="00BB2387" w:rsidP="00BB2387"/>
    <w:p w14:paraId="4EF805DE" w14:textId="42680ECB" w:rsidR="00BB2387" w:rsidRDefault="00BB2387" w:rsidP="00BB2387">
      <w:pPr>
        <w:rPr>
          <w:rFonts w:cs="Segoe UI"/>
        </w:rPr>
      </w:pPr>
      <w:r>
        <w:t xml:space="preserve">These set up the </w:t>
      </w:r>
      <w:r w:rsidRPr="00FB64C5">
        <w:rPr>
          <w:b/>
          <w:bCs/>
        </w:rPr>
        <w:t>Propert</w:t>
      </w:r>
      <w:r>
        <w:rPr>
          <w:b/>
          <w:bCs/>
        </w:rPr>
        <w:t>y</w:t>
      </w:r>
      <w:r>
        <w:t xml:space="preserve"> for the </w:t>
      </w:r>
      <w:r>
        <w:rPr>
          <w:rFonts w:ascii="Consolas" w:hAnsi="Consolas"/>
          <w:b/>
          <w:bCs/>
        </w:rPr>
        <w:t>Frame</w:t>
      </w:r>
      <w:r>
        <w:t xml:space="preserve"> and call the </w:t>
      </w:r>
      <w:r>
        <w:rPr>
          <w:b/>
          <w:bCs/>
        </w:rPr>
        <w:t>Method</w:t>
      </w:r>
      <w:r>
        <w:t xml:space="preserve"> for </w:t>
      </w:r>
      <w:r w:rsidRPr="00BB2387">
        <w:rPr>
          <w:rFonts w:ascii="Consolas" w:hAnsi="Consolas" w:cstheme="majorHAnsi"/>
          <w:b/>
          <w:bCs/>
        </w:rPr>
        <w:t>Navigate</w:t>
      </w:r>
      <w:r>
        <w:t xml:space="preserve"> in </w:t>
      </w:r>
      <w:r>
        <w:rPr>
          <w:rFonts w:cs="Segoe UI"/>
        </w:rPr>
        <w:t xml:space="preserve">the </w:t>
      </w:r>
      <w:r w:rsidRPr="00790341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Pr="00790341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>.</w:t>
      </w:r>
    </w:p>
    <w:p w14:paraId="72664F81" w14:textId="1C05F52F" w:rsidR="00BB2387" w:rsidRPr="00BB2387" w:rsidRDefault="00BB2387" w:rsidP="00BB2387">
      <w:pPr>
        <w:rPr>
          <w:rFonts w:cs="Segoe UI"/>
        </w:rPr>
      </w:pPr>
    </w:p>
    <w:p w14:paraId="440267BD" w14:textId="77777777" w:rsidR="00BB2387" w:rsidRPr="00790341" w:rsidRDefault="00BB2387">
      <w:pPr>
        <w:rPr>
          <w:rFonts w:cs="Segoe UI"/>
        </w:rPr>
      </w:pPr>
    </w:p>
    <w:p w14:paraId="26ABB6A3" w14:textId="77777777" w:rsidR="00443D93" w:rsidRDefault="00443D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79F34C2E" w:rsidR="00FB4525" w:rsidRDefault="00FB4525" w:rsidP="00FB4525">
      <w:pPr>
        <w:pStyle w:val="Heading2"/>
      </w:pPr>
      <w:r>
        <w:lastRenderedPageBreak/>
        <w:t xml:space="preserve">Step </w:t>
      </w:r>
      <w:r w:rsidR="00EC713F">
        <w:t>24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6F8D698D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7F3AE6" w:rsidRPr="007F3AE6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311798">
              <w:rPr>
                <w:b/>
                <w:bCs/>
                <w:lang w:val="en-US"/>
              </w:rPr>
              <w:t>ConnectedAnimation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7F3AE6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FB2FBA9" w:rsidR="00CE7E10" w:rsidRDefault="00311798" w:rsidP="00E21237">
            <w:r>
              <w:rPr>
                <w:noProof/>
              </w:rPr>
              <w:drawing>
                <wp:inline distT="0" distB="0" distL="0" distR="0" wp14:anchorId="306D3A24" wp14:editId="2759F6CA">
                  <wp:extent cx="1969200" cy="226800"/>
                  <wp:effectExtent l="0" t="0" r="0" b="190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9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2987C454" w:rsidR="00FB4525" w:rsidRDefault="0018208F" w:rsidP="0018208F">
      <w:pPr>
        <w:pStyle w:val="Heading2"/>
      </w:pPr>
      <w:r>
        <w:t xml:space="preserve">Step </w:t>
      </w:r>
      <w:r w:rsidR="0036724A">
        <w:t>25</w:t>
      </w:r>
    </w:p>
    <w:p w14:paraId="47175F12" w14:textId="2714FAF5" w:rsidR="00B554B4" w:rsidRDefault="00B554B4" w:rsidP="00B554B4"/>
    <w:p w14:paraId="6AEC53DB" w14:textId="291E3C69" w:rsidR="009900BD" w:rsidRPr="00416006" w:rsidRDefault="000E32CF" w:rsidP="00B554B4">
      <w:pPr>
        <w:rPr>
          <w:rFonts w:cs="Segoe UI"/>
        </w:rPr>
      </w:pPr>
      <w:r>
        <w:t xml:space="preserve">Once running you should </w:t>
      </w:r>
      <w:r w:rsidR="006328A0">
        <w:t xml:space="preserve">see </w:t>
      </w:r>
      <w:r w:rsidR="006C593B">
        <w:rPr>
          <w:rFonts w:cs="Segoe UI"/>
        </w:rPr>
        <w:t xml:space="preserve">the </w:t>
      </w:r>
      <w:r w:rsidR="006C593B">
        <w:rPr>
          <w:rFonts w:ascii="Consolas" w:hAnsi="Consolas" w:cs="Segoe UI"/>
          <w:b/>
          <w:bCs/>
        </w:rPr>
        <w:t>Rectangle</w:t>
      </w:r>
      <w:r w:rsidR="006C593B">
        <w:rPr>
          <w:rFonts w:cs="Segoe UI"/>
        </w:rPr>
        <w:t xml:space="preserve"> elements</w:t>
      </w:r>
      <w:r w:rsidR="000D49DF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0C9758F4">
            <wp:extent cx="6645339" cy="3571870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9" cy="357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91FFAC3" w14:textId="77777777" w:rsidR="00867B3A" w:rsidRDefault="00867B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1B9CD0E6" w:rsidR="001F1ABB" w:rsidRDefault="00E86403" w:rsidP="00E86403">
      <w:pPr>
        <w:pStyle w:val="Heading2"/>
      </w:pPr>
      <w:r>
        <w:lastRenderedPageBreak/>
        <w:t xml:space="preserve">Step </w:t>
      </w:r>
      <w:r w:rsidR="00A0272E">
        <w:t>26</w:t>
      </w:r>
    </w:p>
    <w:p w14:paraId="25CF0716" w14:textId="124F9C3B" w:rsidR="00E86403" w:rsidRDefault="00E86403" w:rsidP="00E86403"/>
    <w:p w14:paraId="7EA28FF5" w14:textId="7B42CDC4" w:rsidR="00D9506C" w:rsidRPr="000208CD" w:rsidRDefault="003224C8" w:rsidP="00D9506C">
      <w:r>
        <w:rPr>
          <w:rFonts w:cs="Segoe UI"/>
        </w:rPr>
        <w:t>You can</w:t>
      </w:r>
      <w:r w:rsidR="006E118D">
        <w:rPr>
          <w:rFonts w:cs="Segoe UI"/>
        </w:rPr>
        <w:t xml:space="preserve"> </w:t>
      </w:r>
      <w:r w:rsidR="00A0272E">
        <w:rPr>
          <w:rFonts w:cs="Segoe UI"/>
          <w:b/>
          <w:bCs/>
        </w:rPr>
        <w:t>Click</w:t>
      </w:r>
      <w:r w:rsidR="00A0272E">
        <w:rPr>
          <w:rFonts w:cs="Segoe UI"/>
        </w:rPr>
        <w:t xml:space="preserve"> on any of the </w:t>
      </w:r>
      <w:r w:rsidR="00A0272E" w:rsidRPr="00A0272E">
        <w:rPr>
          <w:rFonts w:ascii="Consolas" w:hAnsi="Consolas" w:cs="Segoe UI"/>
          <w:b/>
          <w:bCs/>
        </w:rPr>
        <w:t>Rectangle</w:t>
      </w:r>
      <w:r w:rsidR="00A0272E">
        <w:rPr>
          <w:rFonts w:cs="Segoe UI"/>
          <w:b/>
          <w:bCs/>
        </w:rPr>
        <w:t xml:space="preserve"> </w:t>
      </w:r>
      <w:r w:rsidR="00A0272E" w:rsidRPr="00A0272E">
        <w:rPr>
          <w:rFonts w:cs="Segoe UI"/>
        </w:rPr>
        <w:t>elements</w:t>
      </w:r>
      <w:r w:rsidR="00A0272E">
        <w:rPr>
          <w:rFonts w:cs="Segoe UI"/>
        </w:rPr>
        <w:t xml:space="preserve"> to switch from the </w:t>
      </w:r>
      <w:r w:rsidR="00A0272E">
        <w:rPr>
          <w:rFonts w:cs="Segoe UI"/>
          <w:b/>
          <w:bCs/>
        </w:rPr>
        <w:t>Content Page</w:t>
      </w:r>
      <w:r w:rsidR="00A0272E">
        <w:rPr>
          <w:rFonts w:cs="Segoe UI"/>
        </w:rPr>
        <w:t xml:space="preserve"> to the </w:t>
      </w:r>
      <w:r w:rsidR="00A0272E">
        <w:rPr>
          <w:rFonts w:cs="Segoe UI"/>
          <w:b/>
          <w:bCs/>
        </w:rPr>
        <w:t>Detail</w:t>
      </w:r>
      <w:r w:rsidR="00A0272E">
        <w:t xml:space="preserve"> </w:t>
      </w:r>
      <w:r w:rsidR="00A0272E" w:rsidRPr="00A0272E">
        <w:rPr>
          <w:b/>
          <w:bCs/>
        </w:rPr>
        <w:t>Page</w:t>
      </w:r>
      <w:r w:rsidR="00A0272E">
        <w:t xml:space="preserve"> and observe the </w:t>
      </w:r>
      <w:r w:rsidR="000208CD">
        <w:rPr>
          <w:b/>
          <w:bCs/>
        </w:rPr>
        <w:t>Connected Animation</w:t>
      </w:r>
      <w:r w:rsidR="000208CD">
        <w:t>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529FB785">
            <wp:extent cx="6645905" cy="3572174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05" cy="3572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60BEE60C" w:rsidR="00986C7B" w:rsidRDefault="00F15B60" w:rsidP="00F15B60">
      <w:pPr>
        <w:pStyle w:val="Heading2"/>
      </w:pPr>
      <w:r>
        <w:t xml:space="preserve">Step </w:t>
      </w:r>
      <w:r w:rsidR="00D23A77">
        <w:t>27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7A620724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7F3AE6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7F3AE6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31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33"/>
      <w:footerReference w:type="default" r:id="rId34"/>
      <w:headerReference w:type="first" r:id="rId35"/>
      <w:footerReference w:type="first" r:id="rId36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FFE35" w14:textId="77777777" w:rsidR="006F3036" w:rsidRDefault="006F3036" w:rsidP="00071E16">
      <w:pPr>
        <w:spacing w:line="240" w:lineRule="auto"/>
      </w:pPr>
      <w:r>
        <w:separator/>
      </w:r>
    </w:p>
  </w:endnote>
  <w:endnote w:type="continuationSeparator" w:id="0">
    <w:p w14:paraId="457233E6" w14:textId="77777777" w:rsidR="006F3036" w:rsidRDefault="006F3036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61980" w14:textId="77777777" w:rsidR="006F3036" w:rsidRDefault="006F3036" w:rsidP="00071E16">
      <w:pPr>
        <w:spacing w:line="240" w:lineRule="auto"/>
      </w:pPr>
      <w:r>
        <w:separator/>
      </w:r>
    </w:p>
  </w:footnote>
  <w:footnote w:type="continuationSeparator" w:id="0">
    <w:p w14:paraId="6E4B7F3B" w14:textId="77777777" w:rsidR="006F3036" w:rsidRDefault="006F3036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63A3"/>
    <w:rsid w:val="001B3BB2"/>
    <w:rsid w:val="001B4C2E"/>
    <w:rsid w:val="001B5CB0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647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07FF1"/>
    <w:rsid w:val="003102ED"/>
    <w:rsid w:val="0031068A"/>
    <w:rsid w:val="0031106B"/>
    <w:rsid w:val="00311798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C83"/>
    <w:rsid w:val="00353EDB"/>
    <w:rsid w:val="003544B5"/>
    <w:rsid w:val="003558DF"/>
    <w:rsid w:val="003564AD"/>
    <w:rsid w:val="0035770D"/>
    <w:rsid w:val="003600F4"/>
    <w:rsid w:val="00361017"/>
    <w:rsid w:val="003622EE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58AA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05CE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5573E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20DE2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5E9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43EE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3036"/>
    <w:rsid w:val="006F40BC"/>
    <w:rsid w:val="006F4315"/>
    <w:rsid w:val="00700014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6C28"/>
    <w:rsid w:val="00790341"/>
    <w:rsid w:val="00790B78"/>
    <w:rsid w:val="00791A4C"/>
    <w:rsid w:val="00791C95"/>
    <w:rsid w:val="00792240"/>
    <w:rsid w:val="0079241A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E7BD2"/>
    <w:rsid w:val="007F0708"/>
    <w:rsid w:val="007F2411"/>
    <w:rsid w:val="007F297D"/>
    <w:rsid w:val="007F2E72"/>
    <w:rsid w:val="007F3494"/>
    <w:rsid w:val="007F3AE6"/>
    <w:rsid w:val="00801C01"/>
    <w:rsid w:val="008042C3"/>
    <w:rsid w:val="008073F4"/>
    <w:rsid w:val="00810870"/>
    <w:rsid w:val="00810A5F"/>
    <w:rsid w:val="00810FFE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7009"/>
    <w:rsid w:val="009D768F"/>
    <w:rsid w:val="009E33E4"/>
    <w:rsid w:val="009E46FE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87B"/>
    <w:rsid w:val="00A84A4A"/>
    <w:rsid w:val="00A85337"/>
    <w:rsid w:val="00A85E0B"/>
    <w:rsid w:val="00A90582"/>
    <w:rsid w:val="00A905FE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E0847"/>
    <w:rsid w:val="00AE0F7E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F59"/>
    <w:rsid w:val="00BD2051"/>
    <w:rsid w:val="00BD20EC"/>
    <w:rsid w:val="00BD4FD4"/>
    <w:rsid w:val="00BD6360"/>
    <w:rsid w:val="00BD6362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1E3"/>
    <w:rsid w:val="00C66009"/>
    <w:rsid w:val="00C6713A"/>
    <w:rsid w:val="00C673B5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68C9"/>
    <w:rsid w:val="00CA70F5"/>
    <w:rsid w:val="00CB0158"/>
    <w:rsid w:val="00CB1444"/>
    <w:rsid w:val="00CB1D5C"/>
    <w:rsid w:val="00CB24CA"/>
    <w:rsid w:val="00CB3C2A"/>
    <w:rsid w:val="00CB6E77"/>
    <w:rsid w:val="00CC03F5"/>
    <w:rsid w:val="00CC06F1"/>
    <w:rsid w:val="00CC0872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2E03"/>
    <w:rsid w:val="00D14DCF"/>
    <w:rsid w:val="00D1661F"/>
    <w:rsid w:val="00D1703F"/>
    <w:rsid w:val="00D22EA8"/>
    <w:rsid w:val="00D231E0"/>
    <w:rsid w:val="00D23A77"/>
    <w:rsid w:val="00D23E95"/>
    <w:rsid w:val="00D24351"/>
    <w:rsid w:val="00D254C9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4283"/>
    <w:rsid w:val="00DC65DF"/>
    <w:rsid w:val="00DC6B84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9C8"/>
    <w:rsid w:val="00E13C57"/>
    <w:rsid w:val="00E15759"/>
    <w:rsid w:val="00E158BF"/>
    <w:rsid w:val="00E15BC7"/>
    <w:rsid w:val="00E16109"/>
    <w:rsid w:val="00E1611A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B105C"/>
    <w:rsid w:val="00EC1AD5"/>
    <w:rsid w:val="00EC31CF"/>
    <w:rsid w:val="00EC713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28E"/>
    <w:rsid w:val="00FD770E"/>
    <w:rsid w:val="00FE0C45"/>
    <w:rsid w:val="00FE2B34"/>
    <w:rsid w:val="00FE37DC"/>
    <w:rsid w:val="00FE5917"/>
    <w:rsid w:val="00FE6CFB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tutorialr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2.xml"/><Relationship Id="rId8" Type="http://schemas.openxmlformats.org/officeDocument/2006/relationships/image" Target="media/image2.sv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5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7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5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5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5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021</Words>
  <Characters>582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1:00Z</dcterms:created>
  <dcterms:modified xsi:type="dcterms:W3CDTF">2023-01-09T14:41:00Z</dcterms:modified>
</cp:coreProperties>
</file>